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BF5549" w14:textId="02946AE5" w:rsidR="002C4BE9" w:rsidRDefault="004A3ECC" w:rsidP="00BA651D">
      <w:pPr>
        <w:pStyle w:val="Nadpis1"/>
        <w:spacing w:after="120" w:line="240" w:lineRule="auto"/>
        <w:ind w:left="11" w:right="-23" w:hanging="11"/>
        <w:rPr>
          <w:rFonts w:asciiTheme="minorHAnsi" w:hAnsiTheme="minorHAnsi" w:cstheme="minorHAnsi"/>
        </w:rPr>
      </w:pPr>
      <w:r w:rsidRPr="004A6BBC">
        <w:rPr>
          <w:rFonts w:asciiTheme="minorHAnsi" w:hAnsiTheme="minorHAnsi" w:cstheme="minorHAnsi"/>
        </w:rPr>
        <w:t>Príloha číslo 1</w:t>
      </w:r>
    </w:p>
    <w:p w14:paraId="480B9F32" w14:textId="5A97536F" w:rsidR="002C4BE9" w:rsidRPr="004A6BBC" w:rsidRDefault="004A3ECC" w:rsidP="00BA651D">
      <w:pPr>
        <w:spacing w:after="0" w:line="240" w:lineRule="auto"/>
        <w:ind w:right="-25" w:firstLine="0"/>
        <w:jc w:val="center"/>
        <w:rPr>
          <w:rFonts w:asciiTheme="minorHAnsi" w:hAnsiTheme="minorHAnsi" w:cstheme="minorHAnsi"/>
          <w:b/>
        </w:rPr>
      </w:pPr>
      <w:bookmarkStart w:id="0" w:name="_Slovenská_technická_univerzita"/>
      <w:bookmarkEnd w:id="0"/>
      <w:r w:rsidRPr="004A6BBC">
        <w:rPr>
          <w:rFonts w:asciiTheme="minorHAnsi" w:hAnsiTheme="minorHAnsi" w:cstheme="minorHAnsi"/>
          <w:b/>
        </w:rPr>
        <w:t>Slovenská technická univerzita v Bratislave (ďalej len „STU“)</w:t>
      </w:r>
    </w:p>
    <w:p w14:paraId="00E70D85" w14:textId="77777777" w:rsidR="002C4BE9" w:rsidRPr="004A6BBC" w:rsidRDefault="004A3ECC" w:rsidP="00BA651D">
      <w:pPr>
        <w:spacing w:after="17" w:line="240" w:lineRule="auto"/>
        <w:ind w:right="0" w:hanging="10"/>
        <w:jc w:val="center"/>
        <w:rPr>
          <w:rFonts w:asciiTheme="minorHAnsi" w:hAnsiTheme="minorHAnsi" w:cstheme="minorHAnsi"/>
        </w:rPr>
      </w:pPr>
      <w:r w:rsidRPr="004A6BBC">
        <w:rPr>
          <w:rFonts w:asciiTheme="minorHAnsi" w:hAnsiTheme="minorHAnsi" w:cstheme="minorHAnsi"/>
          <w:i/>
        </w:rPr>
        <w:t xml:space="preserve">(názov súčasti univerzity) </w:t>
      </w:r>
    </w:p>
    <w:p w14:paraId="3AFE5E50" w14:textId="77777777" w:rsidR="002C4BE9" w:rsidRPr="007E5BBB" w:rsidRDefault="004A3ECC" w:rsidP="00BA651D">
      <w:pPr>
        <w:spacing w:after="72" w:line="240" w:lineRule="auto"/>
        <w:ind w:left="150" w:right="0" w:firstLine="0"/>
        <w:jc w:val="center"/>
        <w:rPr>
          <w:rFonts w:asciiTheme="minorHAnsi" w:hAnsiTheme="minorHAnsi" w:cstheme="minorHAnsi"/>
          <w:sz w:val="20"/>
        </w:rPr>
      </w:pPr>
      <w:r w:rsidRPr="007E5BBB">
        <w:rPr>
          <w:rFonts w:asciiTheme="minorHAnsi" w:hAnsiTheme="minorHAnsi" w:cstheme="minorHAnsi"/>
          <w:b/>
          <w:sz w:val="20"/>
        </w:rPr>
        <w:t xml:space="preserve"> </w:t>
      </w:r>
    </w:p>
    <w:p w14:paraId="4B750957" w14:textId="10B5A80E" w:rsidR="002C4BE9" w:rsidRPr="004A6BBC" w:rsidRDefault="004A3ECC" w:rsidP="00C0128B">
      <w:pPr>
        <w:pStyle w:val="Nadpis2"/>
        <w:spacing w:line="240" w:lineRule="auto"/>
        <w:ind w:left="0" w:right="0" w:firstLine="0"/>
        <w:rPr>
          <w:rFonts w:asciiTheme="minorHAnsi" w:hAnsiTheme="minorHAnsi" w:cstheme="minorHAnsi"/>
        </w:rPr>
      </w:pPr>
      <w:r w:rsidRPr="004A6BBC">
        <w:rPr>
          <w:rFonts w:asciiTheme="minorHAnsi" w:hAnsiTheme="minorHAnsi" w:cstheme="minorHAnsi"/>
        </w:rPr>
        <w:t>Žiadosť o zriadenie odborovej komisie</w:t>
      </w:r>
      <w:r w:rsidR="00BA651D">
        <w:rPr>
          <w:rFonts w:asciiTheme="minorHAnsi" w:hAnsiTheme="minorHAnsi" w:cstheme="minorHAnsi"/>
        </w:rPr>
        <w:br/>
      </w:r>
      <w:r w:rsidRPr="004A6BBC">
        <w:rPr>
          <w:rFonts w:asciiTheme="minorHAnsi" w:hAnsiTheme="minorHAnsi" w:cstheme="minorHAnsi"/>
        </w:rPr>
        <w:t xml:space="preserve">študijného odboru doktorandského študijného programu </w:t>
      </w:r>
    </w:p>
    <w:p w14:paraId="63F43195" w14:textId="77777777" w:rsidR="002C4BE9" w:rsidRPr="004A6BBC" w:rsidRDefault="004A3ECC" w:rsidP="00BA651D">
      <w:pPr>
        <w:spacing w:after="0" w:line="240" w:lineRule="auto"/>
        <w:ind w:left="163" w:right="0" w:firstLine="0"/>
        <w:jc w:val="center"/>
        <w:rPr>
          <w:rFonts w:asciiTheme="minorHAnsi" w:hAnsiTheme="minorHAnsi" w:cstheme="minorHAnsi"/>
        </w:rPr>
      </w:pPr>
      <w:r w:rsidRPr="004A6BBC">
        <w:rPr>
          <w:rFonts w:asciiTheme="minorHAnsi" w:hAnsiTheme="minorHAnsi" w:cstheme="minorHAnsi"/>
        </w:rPr>
        <w:t xml:space="preserve"> </w:t>
      </w:r>
    </w:p>
    <w:p w14:paraId="2A1F1F4F" w14:textId="39E623AE" w:rsidR="002C4BE9" w:rsidRPr="00DE607F" w:rsidRDefault="004A3ECC" w:rsidP="005151C2">
      <w:pPr>
        <w:spacing w:after="125" w:line="240" w:lineRule="auto"/>
        <w:ind w:right="0" w:hanging="10"/>
        <w:rPr>
          <w:rFonts w:asciiTheme="minorHAnsi" w:hAnsiTheme="minorHAnsi" w:cstheme="minorHAnsi"/>
          <w:sz w:val="22"/>
        </w:rPr>
      </w:pPr>
      <w:r w:rsidRPr="00DE607F">
        <w:rPr>
          <w:rFonts w:asciiTheme="minorHAnsi" w:hAnsiTheme="minorHAnsi" w:cstheme="minorHAnsi"/>
          <w:sz w:val="22"/>
        </w:rPr>
        <w:t xml:space="preserve">V súlade s </w:t>
      </w:r>
      <w:r w:rsidR="009D75A0" w:rsidRPr="00BD3927">
        <w:rPr>
          <w:rFonts w:asciiTheme="minorHAnsi" w:hAnsiTheme="minorHAnsi" w:cstheme="minorHAnsi"/>
          <w:sz w:val="22"/>
        </w:rPr>
        <w:t>čl. 2</w:t>
      </w:r>
      <w:r w:rsidRPr="00DE607F">
        <w:rPr>
          <w:rFonts w:asciiTheme="minorHAnsi" w:hAnsiTheme="minorHAnsi" w:cstheme="minorHAnsi"/>
          <w:sz w:val="22"/>
        </w:rPr>
        <w:t xml:space="preserve"> bod </w:t>
      </w:r>
      <w:r w:rsidR="008F5483" w:rsidRPr="00DE607F">
        <w:rPr>
          <w:rFonts w:asciiTheme="minorHAnsi" w:hAnsiTheme="minorHAnsi" w:cstheme="minorHAnsi"/>
          <w:sz w:val="22"/>
        </w:rPr>
        <w:t>6</w:t>
      </w:r>
      <w:r w:rsidRPr="00DE607F">
        <w:rPr>
          <w:rFonts w:asciiTheme="minorHAnsi" w:hAnsiTheme="minorHAnsi" w:cstheme="minorHAnsi"/>
          <w:sz w:val="22"/>
        </w:rPr>
        <w:t xml:space="preserve"> smernice rektora č. </w:t>
      </w:r>
      <w:r w:rsidR="00404504" w:rsidRPr="00DE607F">
        <w:rPr>
          <w:rFonts w:asciiTheme="minorHAnsi" w:hAnsiTheme="minorHAnsi" w:cstheme="minorHAnsi"/>
          <w:sz w:val="22"/>
        </w:rPr>
        <w:t>5</w:t>
      </w:r>
      <w:r w:rsidRPr="00DE607F">
        <w:rPr>
          <w:rFonts w:asciiTheme="minorHAnsi" w:hAnsiTheme="minorHAnsi" w:cstheme="minorHAnsi"/>
          <w:sz w:val="22"/>
        </w:rPr>
        <w:t>/</w:t>
      </w:r>
      <w:r w:rsidR="008F5483" w:rsidRPr="00DE607F">
        <w:rPr>
          <w:rFonts w:asciiTheme="minorHAnsi" w:hAnsiTheme="minorHAnsi" w:cstheme="minorHAnsi"/>
          <w:sz w:val="22"/>
        </w:rPr>
        <w:t>2021</w:t>
      </w:r>
      <w:r w:rsidRPr="00DE607F">
        <w:rPr>
          <w:rFonts w:asciiTheme="minorHAnsi" w:hAnsiTheme="minorHAnsi" w:cstheme="minorHAnsi"/>
          <w:sz w:val="22"/>
        </w:rPr>
        <w:t xml:space="preserve">-SR Odborová komisia doktorandských študijných programov na STU </w:t>
      </w:r>
      <w:r w:rsidR="00404504" w:rsidRPr="00DE607F">
        <w:rPr>
          <w:rFonts w:asciiTheme="minorHAnsi" w:hAnsiTheme="minorHAnsi" w:cstheme="minorHAnsi"/>
          <w:sz w:val="22"/>
        </w:rPr>
        <w:t>v znení dodatk</w:t>
      </w:r>
      <w:r w:rsidR="0052596D">
        <w:rPr>
          <w:rFonts w:asciiTheme="minorHAnsi" w:hAnsiTheme="minorHAnsi" w:cstheme="minorHAnsi"/>
          <w:sz w:val="22"/>
        </w:rPr>
        <w:t>ov</w:t>
      </w:r>
      <w:r w:rsidR="00404504" w:rsidRPr="00DE607F">
        <w:rPr>
          <w:rFonts w:asciiTheme="minorHAnsi" w:hAnsiTheme="minorHAnsi" w:cstheme="minorHAnsi"/>
          <w:sz w:val="22"/>
        </w:rPr>
        <w:t xml:space="preserve"> č. 1</w:t>
      </w:r>
      <w:r w:rsidR="0052596D">
        <w:rPr>
          <w:rFonts w:asciiTheme="minorHAnsi" w:hAnsiTheme="minorHAnsi" w:cstheme="minorHAnsi"/>
          <w:sz w:val="22"/>
        </w:rPr>
        <w:t xml:space="preserve"> a 2</w:t>
      </w:r>
      <w:bookmarkStart w:id="1" w:name="_GoBack"/>
      <w:bookmarkEnd w:id="1"/>
      <w:r w:rsidR="00404504" w:rsidRPr="00DE607F">
        <w:rPr>
          <w:rFonts w:asciiTheme="minorHAnsi" w:hAnsiTheme="minorHAnsi" w:cstheme="minorHAnsi"/>
          <w:sz w:val="22"/>
        </w:rPr>
        <w:t xml:space="preserve"> </w:t>
      </w:r>
      <w:r w:rsidRPr="00DE607F">
        <w:rPr>
          <w:rFonts w:asciiTheme="minorHAnsi" w:hAnsiTheme="minorHAnsi" w:cstheme="minorHAnsi"/>
          <w:sz w:val="22"/>
        </w:rPr>
        <w:t xml:space="preserve">(ďalej len „smernica“) </w:t>
      </w:r>
      <w:r w:rsidRPr="00DE607F">
        <w:rPr>
          <w:rFonts w:asciiTheme="minorHAnsi" w:hAnsiTheme="minorHAnsi" w:cstheme="minorHAnsi"/>
          <w:b/>
          <w:sz w:val="22"/>
        </w:rPr>
        <w:t>žiadam</w:t>
      </w:r>
      <w:r w:rsidRPr="00DE607F">
        <w:rPr>
          <w:rFonts w:asciiTheme="minorHAnsi" w:hAnsiTheme="minorHAnsi" w:cstheme="minorHAnsi"/>
          <w:sz w:val="22"/>
        </w:rPr>
        <w:t xml:space="preserve"> </w:t>
      </w:r>
      <w:r w:rsidRPr="00DE607F">
        <w:rPr>
          <w:rFonts w:asciiTheme="minorHAnsi" w:hAnsiTheme="minorHAnsi" w:cstheme="minorHAnsi"/>
          <w:b/>
          <w:sz w:val="22"/>
        </w:rPr>
        <w:t xml:space="preserve">o zriadenie odborovej komisie študijného odboru  </w:t>
      </w:r>
    </w:p>
    <w:p w14:paraId="0700EF0C" w14:textId="201A4072" w:rsidR="002C4BE9" w:rsidRPr="00DE607F" w:rsidRDefault="004A3ECC" w:rsidP="005151C2">
      <w:pPr>
        <w:spacing w:after="130" w:line="240" w:lineRule="auto"/>
        <w:ind w:right="0" w:hanging="10"/>
        <w:jc w:val="left"/>
        <w:rPr>
          <w:rFonts w:asciiTheme="minorHAnsi" w:hAnsiTheme="minorHAnsi" w:cstheme="minorHAnsi"/>
          <w:sz w:val="22"/>
        </w:rPr>
      </w:pPr>
      <w:r w:rsidRPr="00DE607F">
        <w:rPr>
          <w:rFonts w:asciiTheme="minorHAnsi" w:hAnsiTheme="minorHAnsi" w:cstheme="minorHAnsi"/>
          <w:b/>
          <w:i/>
          <w:sz w:val="22"/>
        </w:rPr>
        <w:t>(názov študijného oboru/kombinácie dvoch študijných odborov)...................................</w:t>
      </w:r>
      <w:r w:rsidR="0091404F" w:rsidRPr="00DE607F">
        <w:rPr>
          <w:rFonts w:asciiTheme="minorHAnsi" w:hAnsiTheme="minorHAnsi" w:cstheme="minorHAnsi"/>
          <w:b/>
          <w:i/>
          <w:sz w:val="22"/>
        </w:rPr>
        <w:t>.</w:t>
      </w:r>
      <w:r w:rsidRPr="00DE607F">
        <w:rPr>
          <w:rFonts w:asciiTheme="minorHAnsi" w:hAnsiTheme="minorHAnsi" w:cstheme="minorHAnsi"/>
          <w:b/>
          <w:i/>
          <w:sz w:val="22"/>
        </w:rPr>
        <w:t>......</w:t>
      </w:r>
    </w:p>
    <w:p w14:paraId="49DF4E90" w14:textId="279525E3" w:rsidR="002C4BE9" w:rsidRPr="00DE607F" w:rsidRDefault="004A3ECC" w:rsidP="005151C2">
      <w:pPr>
        <w:spacing w:after="130" w:line="240" w:lineRule="auto"/>
        <w:ind w:right="0" w:hanging="10"/>
        <w:rPr>
          <w:rFonts w:asciiTheme="minorHAnsi" w:hAnsiTheme="minorHAnsi" w:cstheme="minorHAnsi"/>
          <w:sz w:val="22"/>
        </w:rPr>
      </w:pPr>
      <w:r w:rsidRPr="00DE607F">
        <w:rPr>
          <w:rFonts w:asciiTheme="minorHAnsi" w:hAnsiTheme="minorHAnsi" w:cstheme="minorHAnsi"/>
          <w:b/>
          <w:i/>
          <w:sz w:val="22"/>
        </w:rPr>
        <w:t>.............................................................................................................................................</w:t>
      </w:r>
    </w:p>
    <w:p w14:paraId="16D5D4CA" w14:textId="45B828D6" w:rsidR="002C4BE9" w:rsidRPr="00DE607F" w:rsidRDefault="004A3ECC" w:rsidP="005151C2">
      <w:pPr>
        <w:spacing w:after="0" w:line="240" w:lineRule="auto"/>
        <w:ind w:right="0" w:hanging="10"/>
        <w:rPr>
          <w:rFonts w:asciiTheme="minorHAnsi" w:hAnsiTheme="minorHAnsi" w:cstheme="minorHAnsi"/>
          <w:sz w:val="22"/>
        </w:rPr>
      </w:pPr>
      <w:r w:rsidRPr="00DE607F">
        <w:rPr>
          <w:rFonts w:asciiTheme="minorHAnsi" w:hAnsiTheme="minorHAnsi" w:cstheme="minorHAnsi"/>
          <w:sz w:val="22"/>
        </w:rPr>
        <w:t xml:space="preserve">na dobu platnosti akreditácie doktorandských študijných </w:t>
      </w:r>
      <w:r w:rsidR="005151C2" w:rsidRPr="00DE607F">
        <w:rPr>
          <w:rFonts w:asciiTheme="minorHAnsi" w:hAnsiTheme="minorHAnsi" w:cstheme="minorHAnsi"/>
          <w:sz w:val="22"/>
        </w:rPr>
        <w:t>programov, ktoré budú patriť do </w:t>
      </w:r>
      <w:r w:rsidRPr="00DE607F">
        <w:rPr>
          <w:rFonts w:asciiTheme="minorHAnsi" w:hAnsiTheme="minorHAnsi" w:cstheme="minorHAnsi"/>
          <w:sz w:val="22"/>
        </w:rPr>
        <w:t xml:space="preserve">pôsobnosti príslušnej odborovej komisie. </w:t>
      </w:r>
    </w:p>
    <w:p w14:paraId="24510122" w14:textId="77777777" w:rsidR="002C4BE9" w:rsidRPr="00DE607F" w:rsidRDefault="004A3ECC" w:rsidP="005151C2">
      <w:pPr>
        <w:spacing w:after="0" w:line="240" w:lineRule="auto"/>
        <w:ind w:right="0" w:firstLine="0"/>
        <w:jc w:val="left"/>
        <w:rPr>
          <w:rFonts w:asciiTheme="minorHAnsi" w:hAnsiTheme="minorHAnsi" w:cstheme="minorHAnsi"/>
          <w:sz w:val="22"/>
        </w:rPr>
      </w:pPr>
      <w:r w:rsidRPr="00DE607F">
        <w:rPr>
          <w:rFonts w:asciiTheme="minorHAnsi" w:hAnsiTheme="minorHAnsi" w:cstheme="minorHAnsi"/>
          <w:sz w:val="22"/>
        </w:rPr>
        <w:t xml:space="preserve"> </w:t>
      </w:r>
    </w:p>
    <w:p w14:paraId="52A52E39" w14:textId="77777777" w:rsidR="002C4BE9" w:rsidRPr="00DE607F" w:rsidRDefault="004A3ECC" w:rsidP="005151C2">
      <w:pPr>
        <w:spacing w:after="0" w:line="240" w:lineRule="auto"/>
        <w:ind w:right="0" w:hanging="10"/>
        <w:rPr>
          <w:rFonts w:asciiTheme="minorHAnsi" w:hAnsiTheme="minorHAnsi" w:cstheme="minorHAnsi"/>
          <w:sz w:val="22"/>
        </w:rPr>
      </w:pPr>
      <w:r w:rsidRPr="00DE607F">
        <w:rPr>
          <w:rFonts w:asciiTheme="minorHAnsi" w:hAnsiTheme="minorHAnsi" w:cstheme="minorHAnsi"/>
          <w:sz w:val="22"/>
        </w:rPr>
        <w:t xml:space="preserve">Doktorandské študijné programy uskutočňované v príslušnom študijnom odbore, ktoré budú patriť do pôsobnosti odborovej komisie: </w:t>
      </w:r>
    </w:p>
    <w:p w14:paraId="25EB1561" w14:textId="77777777" w:rsidR="002C4BE9" w:rsidRPr="00DE607F" w:rsidRDefault="004A3ECC" w:rsidP="00BA651D">
      <w:pPr>
        <w:spacing w:after="0" w:line="240" w:lineRule="auto"/>
        <w:ind w:left="116" w:right="0" w:firstLine="0"/>
        <w:jc w:val="left"/>
        <w:rPr>
          <w:rFonts w:asciiTheme="minorHAnsi" w:hAnsiTheme="minorHAnsi" w:cstheme="minorHAnsi"/>
          <w:sz w:val="22"/>
        </w:rPr>
      </w:pPr>
      <w:r w:rsidRPr="00DE607F">
        <w:rPr>
          <w:rFonts w:asciiTheme="minorHAnsi" w:hAnsiTheme="minorHAnsi" w:cstheme="minorHAnsi"/>
          <w:sz w:val="22"/>
        </w:rPr>
        <w:t xml:space="preserve"> </w:t>
      </w:r>
    </w:p>
    <w:p w14:paraId="469FE774" w14:textId="29CC6F09" w:rsidR="002C4BE9" w:rsidRPr="00DE607F" w:rsidRDefault="004A3ECC" w:rsidP="005151C2">
      <w:pPr>
        <w:numPr>
          <w:ilvl w:val="0"/>
          <w:numId w:val="10"/>
        </w:numPr>
        <w:spacing w:after="0" w:line="240" w:lineRule="auto"/>
        <w:ind w:left="284" w:right="0" w:hanging="284"/>
        <w:rPr>
          <w:rFonts w:asciiTheme="minorHAnsi" w:hAnsiTheme="minorHAnsi" w:cstheme="minorHAnsi"/>
          <w:sz w:val="22"/>
        </w:rPr>
      </w:pPr>
      <w:r w:rsidRPr="00DE607F">
        <w:rPr>
          <w:rFonts w:asciiTheme="minorHAnsi" w:hAnsiTheme="minorHAnsi" w:cstheme="minorHAnsi"/>
          <w:b/>
          <w:i/>
          <w:sz w:val="22"/>
        </w:rPr>
        <w:t>(názov doktorandského študijného programu a jeho ID, forma štúdia, štandardná dĺžka štúdia, jazyk uskutočňovania) .........................................................................................</w:t>
      </w:r>
      <w:r w:rsidR="00AF1E00" w:rsidRPr="00DE607F">
        <w:rPr>
          <w:rFonts w:asciiTheme="minorHAnsi" w:hAnsiTheme="minorHAnsi" w:cstheme="minorHAnsi"/>
          <w:b/>
          <w:i/>
          <w:sz w:val="22"/>
        </w:rPr>
        <w:t xml:space="preserve"> </w:t>
      </w:r>
      <w:r w:rsidRPr="00DE607F">
        <w:rPr>
          <w:rFonts w:asciiTheme="minorHAnsi" w:hAnsiTheme="minorHAnsi" w:cstheme="minorHAnsi"/>
          <w:sz w:val="22"/>
        </w:rPr>
        <w:t>na uskutočňovaní sa nepodieľa/podieľa</w:t>
      </w:r>
      <w:r w:rsidR="00CF0FD8" w:rsidRPr="00DE607F">
        <w:rPr>
          <w:rStyle w:val="Odkaznapoznmkupodiarou"/>
          <w:rFonts w:asciiTheme="minorHAnsi" w:hAnsiTheme="minorHAnsi" w:cstheme="minorHAnsi"/>
          <w:sz w:val="22"/>
        </w:rPr>
        <w:footnoteReference w:id="1"/>
      </w:r>
      <w:r w:rsidRPr="00DE607F">
        <w:rPr>
          <w:rFonts w:asciiTheme="minorHAnsi" w:hAnsiTheme="minorHAnsi" w:cstheme="minorHAnsi"/>
          <w:sz w:val="22"/>
        </w:rPr>
        <w:t xml:space="preserve">externá vzdelávacia inštitúcia: </w:t>
      </w:r>
      <w:r w:rsidRPr="00DE607F">
        <w:rPr>
          <w:rFonts w:asciiTheme="minorHAnsi" w:hAnsiTheme="minorHAnsi" w:cstheme="minorHAnsi"/>
          <w:i/>
          <w:sz w:val="22"/>
        </w:rPr>
        <w:t>(názov inštitúcie) .</w:t>
      </w:r>
      <w:r w:rsidR="00FE495D" w:rsidRPr="00DE607F">
        <w:rPr>
          <w:rFonts w:asciiTheme="minorHAnsi" w:hAnsiTheme="minorHAnsi" w:cstheme="minorHAnsi"/>
          <w:i/>
          <w:sz w:val="22"/>
        </w:rPr>
        <w:t>..........................................................................................................................</w:t>
      </w:r>
      <w:r w:rsidR="004F3D33" w:rsidRPr="00DE607F">
        <w:rPr>
          <w:rFonts w:asciiTheme="minorHAnsi" w:hAnsiTheme="minorHAnsi" w:cstheme="minorHAnsi"/>
          <w:i/>
          <w:sz w:val="22"/>
        </w:rPr>
        <w:t>...</w:t>
      </w:r>
      <w:r w:rsidR="00FE495D" w:rsidRPr="00DE607F">
        <w:rPr>
          <w:rFonts w:asciiTheme="minorHAnsi" w:hAnsiTheme="minorHAnsi" w:cstheme="minorHAnsi"/>
          <w:i/>
          <w:sz w:val="22"/>
        </w:rPr>
        <w:t>.....</w:t>
      </w:r>
      <w:r w:rsidRPr="00DE607F">
        <w:rPr>
          <w:rFonts w:asciiTheme="minorHAnsi" w:hAnsiTheme="minorHAnsi" w:cstheme="minorHAnsi"/>
          <w:i/>
          <w:sz w:val="22"/>
        </w:rPr>
        <w:t>.............</w:t>
      </w:r>
      <w:r w:rsidRPr="00DE607F">
        <w:rPr>
          <w:rFonts w:asciiTheme="minorHAnsi" w:hAnsiTheme="minorHAnsi" w:cstheme="minorHAnsi"/>
          <w:sz w:val="22"/>
        </w:rPr>
        <w:t xml:space="preserve">. </w:t>
      </w:r>
    </w:p>
    <w:p w14:paraId="7F7F3656" w14:textId="77777777" w:rsidR="002C4BE9" w:rsidRPr="00DE607F" w:rsidRDefault="004A3ECC" w:rsidP="005151C2">
      <w:pPr>
        <w:spacing w:after="0" w:line="240" w:lineRule="auto"/>
        <w:ind w:left="284" w:right="0" w:hanging="284"/>
        <w:jc w:val="left"/>
        <w:rPr>
          <w:rFonts w:asciiTheme="minorHAnsi" w:hAnsiTheme="minorHAnsi" w:cstheme="minorHAnsi"/>
          <w:sz w:val="22"/>
        </w:rPr>
      </w:pPr>
      <w:r w:rsidRPr="00DE607F">
        <w:rPr>
          <w:rFonts w:asciiTheme="minorHAnsi" w:hAnsiTheme="minorHAnsi" w:cstheme="minorHAnsi"/>
          <w:i/>
          <w:sz w:val="22"/>
        </w:rPr>
        <w:t xml:space="preserve"> </w:t>
      </w:r>
    </w:p>
    <w:p w14:paraId="4E548258" w14:textId="144E3CBC" w:rsidR="002C4BE9" w:rsidRPr="00DE607F" w:rsidRDefault="004A3ECC" w:rsidP="005151C2">
      <w:pPr>
        <w:numPr>
          <w:ilvl w:val="0"/>
          <w:numId w:val="10"/>
        </w:numPr>
        <w:spacing w:after="0" w:line="240" w:lineRule="auto"/>
        <w:ind w:left="284" w:right="0" w:hanging="284"/>
        <w:rPr>
          <w:rFonts w:asciiTheme="minorHAnsi" w:hAnsiTheme="minorHAnsi" w:cstheme="minorHAnsi"/>
          <w:sz w:val="22"/>
        </w:rPr>
      </w:pPr>
      <w:r w:rsidRPr="00DE607F">
        <w:rPr>
          <w:rFonts w:asciiTheme="minorHAnsi" w:hAnsiTheme="minorHAnsi" w:cstheme="minorHAnsi"/>
          <w:b/>
          <w:i/>
          <w:sz w:val="22"/>
        </w:rPr>
        <w:t>(názov doktorandského študijného programu a jeho ID, forma štúdia, štandardná dĺžka štúdia, jazyk uskutočňovania) ...................................................................</w:t>
      </w:r>
      <w:r w:rsidR="00FE495D" w:rsidRPr="00DE607F">
        <w:rPr>
          <w:rFonts w:asciiTheme="minorHAnsi" w:hAnsiTheme="minorHAnsi" w:cstheme="minorHAnsi"/>
          <w:b/>
          <w:i/>
          <w:sz w:val="22"/>
        </w:rPr>
        <w:t>........</w:t>
      </w:r>
      <w:r w:rsidRPr="00DE607F">
        <w:rPr>
          <w:rFonts w:asciiTheme="minorHAnsi" w:hAnsiTheme="minorHAnsi" w:cstheme="minorHAnsi"/>
          <w:b/>
          <w:i/>
          <w:sz w:val="22"/>
        </w:rPr>
        <w:t>...........</w:t>
      </w:r>
      <w:r w:rsidRPr="00DE607F">
        <w:rPr>
          <w:rFonts w:asciiTheme="minorHAnsi" w:hAnsiTheme="minorHAnsi" w:cstheme="minorHAnsi"/>
          <w:b/>
          <w:sz w:val="22"/>
        </w:rPr>
        <w:t xml:space="preserve"> </w:t>
      </w:r>
      <w:r w:rsidR="00680713" w:rsidRPr="00DE607F">
        <w:rPr>
          <w:rFonts w:asciiTheme="minorHAnsi" w:hAnsiTheme="minorHAnsi" w:cstheme="minorHAnsi"/>
          <w:sz w:val="22"/>
        </w:rPr>
        <w:t>na </w:t>
      </w:r>
      <w:r w:rsidRPr="00DE607F">
        <w:rPr>
          <w:rFonts w:asciiTheme="minorHAnsi" w:hAnsiTheme="minorHAnsi" w:cstheme="minorHAnsi"/>
          <w:sz w:val="22"/>
        </w:rPr>
        <w:t>uskutočňovaní sa nepodieľa/podieľa</w:t>
      </w:r>
      <w:r w:rsidRPr="00DE607F">
        <w:rPr>
          <w:rFonts w:asciiTheme="minorHAnsi" w:hAnsiTheme="minorHAnsi" w:cstheme="minorHAnsi"/>
          <w:sz w:val="22"/>
          <w:vertAlign w:val="superscript"/>
        </w:rPr>
        <w:t>1</w:t>
      </w:r>
      <w:r w:rsidRPr="00DE607F">
        <w:rPr>
          <w:rFonts w:asciiTheme="minorHAnsi" w:hAnsiTheme="minorHAnsi" w:cstheme="minorHAnsi"/>
          <w:sz w:val="22"/>
        </w:rPr>
        <w:t xml:space="preserve"> externá vzdelávacia inštitúcia: </w:t>
      </w:r>
      <w:r w:rsidRPr="00DE607F">
        <w:rPr>
          <w:rFonts w:asciiTheme="minorHAnsi" w:hAnsiTheme="minorHAnsi" w:cstheme="minorHAnsi"/>
          <w:i/>
          <w:sz w:val="22"/>
        </w:rPr>
        <w:t>(názov inštitúcie) ........</w:t>
      </w:r>
      <w:r w:rsidR="00FE495D" w:rsidRPr="00DE607F">
        <w:rPr>
          <w:rFonts w:asciiTheme="minorHAnsi" w:hAnsiTheme="minorHAnsi" w:cstheme="minorHAnsi"/>
          <w:i/>
          <w:sz w:val="22"/>
        </w:rPr>
        <w:t>.................................................................................................................</w:t>
      </w:r>
      <w:r w:rsidR="004F3D33" w:rsidRPr="00DE607F">
        <w:rPr>
          <w:rFonts w:asciiTheme="minorHAnsi" w:hAnsiTheme="minorHAnsi" w:cstheme="minorHAnsi"/>
          <w:i/>
          <w:sz w:val="22"/>
        </w:rPr>
        <w:t>...</w:t>
      </w:r>
      <w:r w:rsidR="00FE495D" w:rsidRPr="00DE607F">
        <w:rPr>
          <w:rFonts w:asciiTheme="minorHAnsi" w:hAnsiTheme="minorHAnsi" w:cstheme="minorHAnsi"/>
          <w:i/>
          <w:sz w:val="22"/>
        </w:rPr>
        <w:t>..............</w:t>
      </w:r>
      <w:r w:rsidRPr="00DE607F">
        <w:rPr>
          <w:rFonts w:asciiTheme="minorHAnsi" w:hAnsiTheme="minorHAnsi" w:cstheme="minorHAnsi"/>
          <w:i/>
          <w:sz w:val="22"/>
        </w:rPr>
        <w:t>......</w:t>
      </w:r>
      <w:r w:rsidRPr="00DE607F">
        <w:rPr>
          <w:rFonts w:asciiTheme="minorHAnsi" w:hAnsiTheme="minorHAnsi" w:cstheme="minorHAnsi"/>
          <w:sz w:val="22"/>
        </w:rPr>
        <w:t xml:space="preserve">. </w:t>
      </w:r>
    </w:p>
    <w:p w14:paraId="1B19429D" w14:textId="77777777" w:rsidR="002C4BE9" w:rsidRPr="00DE607F" w:rsidRDefault="004A3ECC" w:rsidP="005151C2">
      <w:pPr>
        <w:spacing w:after="0" w:line="240" w:lineRule="auto"/>
        <w:ind w:left="284" w:right="0" w:hanging="284"/>
        <w:jc w:val="left"/>
        <w:rPr>
          <w:rFonts w:asciiTheme="minorHAnsi" w:hAnsiTheme="minorHAnsi" w:cstheme="minorHAnsi"/>
          <w:sz w:val="22"/>
        </w:rPr>
      </w:pPr>
      <w:r w:rsidRPr="00DE607F">
        <w:rPr>
          <w:rFonts w:asciiTheme="minorHAnsi" w:hAnsiTheme="minorHAnsi" w:cstheme="minorHAnsi"/>
          <w:i/>
          <w:sz w:val="22"/>
        </w:rPr>
        <w:t xml:space="preserve"> </w:t>
      </w:r>
    </w:p>
    <w:p w14:paraId="331D2FF1" w14:textId="6A6D86D0" w:rsidR="002C4BE9" w:rsidRPr="00DE607F" w:rsidRDefault="004A3ECC" w:rsidP="005151C2">
      <w:pPr>
        <w:numPr>
          <w:ilvl w:val="0"/>
          <w:numId w:val="10"/>
        </w:numPr>
        <w:spacing w:after="0" w:line="240" w:lineRule="auto"/>
        <w:ind w:left="284" w:right="0" w:hanging="284"/>
        <w:rPr>
          <w:rFonts w:asciiTheme="minorHAnsi" w:hAnsiTheme="minorHAnsi" w:cstheme="minorHAnsi"/>
          <w:sz w:val="22"/>
        </w:rPr>
      </w:pPr>
      <w:r w:rsidRPr="00DE607F">
        <w:rPr>
          <w:rFonts w:asciiTheme="minorHAnsi" w:hAnsiTheme="minorHAnsi" w:cstheme="minorHAnsi"/>
          <w:b/>
          <w:i/>
          <w:sz w:val="22"/>
        </w:rPr>
        <w:t>(názov doktorandského študijného programu a jeho ID, forma štúdia, štandardná dĺžka štúdia, jazyk uskutočňovania) .......................................................................................</w:t>
      </w:r>
      <w:r w:rsidR="00393D4B" w:rsidRPr="00DE607F">
        <w:rPr>
          <w:rFonts w:asciiTheme="minorHAnsi" w:hAnsiTheme="minorHAnsi" w:cstheme="minorHAnsi"/>
          <w:b/>
          <w:i/>
          <w:sz w:val="22"/>
        </w:rPr>
        <w:t xml:space="preserve"> </w:t>
      </w:r>
      <w:r w:rsidRPr="00DE607F">
        <w:rPr>
          <w:rFonts w:asciiTheme="minorHAnsi" w:hAnsiTheme="minorHAnsi" w:cstheme="minorHAnsi"/>
          <w:b/>
          <w:sz w:val="22"/>
        </w:rPr>
        <w:t xml:space="preserve"> </w:t>
      </w:r>
      <w:r w:rsidRPr="00DE607F">
        <w:rPr>
          <w:rFonts w:asciiTheme="minorHAnsi" w:hAnsiTheme="minorHAnsi" w:cstheme="minorHAnsi"/>
          <w:sz w:val="22"/>
        </w:rPr>
        <w:t>na uskutočňovaní sa nepodieľa/podieľa</w:t>
      </w:r>
      <w:r w:rsidRPr="00DE607F">
        <w:rPr>
          <w:rFonts w:asciiTheme="minorHAnsi" w:hAnsiTheme="minorHAnsi" w:cstheme="minorHAnsi"/>
          <w:sz w:val="22"/>
          <w:vertAlign w:val="superscript"/>
        </w:rPr>
        <w:t>1</w:t>
      </w:r>
      <w:r w:rsidRPr="00DE607F">
        <w:rPr>
          <w:rFonts w:asciiTheme="minorHAnsi" w:hAnsiTheme="minorHAnsi" w:cstheme="minorHAnsi"/>
          <w:sz w:val="22"/>
        </w:rPr>
        <w:t xml:space="preserve"> externá vzdelávacia inštitúcia: </w:t>
      </w:r>
      <w:r w:rsidRPr="00DE607F">
        <w:rPr>
          <w:rFonts w:asciiTheme="minorHAnsi" w:hAnsiTheme="minorHAnsi" w:cstheme="minorHAnsi"/>
          <w:i/>
          <w:sz w:val="22"/>
        </w:rPr>
        <w:t>(názov inštitúcie) .......</w:t>
      </w:r>
      <w:r w:rsidR="00393D4B" w:rsidRPr="00DE607F">
        <w:rPr>
          <w:rFonts w:asciiTheme="minorHAnsi" w:hAnsiTheme="minorHAnsi" w:cstheme="minorHAnsi"/>
          <w:i/>
          <w:sz w:val="22"/>
        </w:rPr>
        <w:t>.....................................................................................................................</w:t>
      </w:r>
      <w:r w:rsidR="004F3D33" w:rsidRPr="00DE607F">
        <w:rPr>
          <w:rFonts w:asciiTheme="minorHAnsi" w:hAnsiTheme="minorHAnsi" w:cstheme="minorHAnsi"/>
          <w:i/>
          <w:sz w:val="22"/>
        </w:rPr>
        <w:t>...</w:t>
      </w:r>
      <w:r w:rsidR="00393D4B" w:rsidRPr="00DE607F">
        <w:rPr>
          <w:rFonts w:asciiTheme="minorHAnsi" w:hAnsiTheme="minorHAnsi" w:cstheme="minorHAnsi"/>
          <w:i/>
          <w:sz w:val="22"/>
        </w:rPr>
        <w:t>..........</w:t>
      </w:r>
      <w:r w:rsidRPr="00DE607F">
        <w:rPr>
          <w:rFonts w:asciiTheme="minorHAnsi" w:hAnsiTheme="minorHAnsi" w:cstheme="minorHAnsi"/>
          <w:i/>
          <w:sz w:val="22"/>
        </w:rPr>
        <w:t>.......</w:t>
      </w:r>
      <w:r w:rsidRPr="00DE607F">
        <w:rPr>
          <w:rFonts w:asciiTheme="minorHAnsi" w:hAnsiTheme="minorHAnsi" w:cstheme="minorHAnsi"/>
          <w:sz w:val="22"/>
        </w:rPr>
        <w:t xml:space="preserve">. </w:t>
      </w:r>
    </w:p>
    <w:p w14:paraId="01C4FF28" w14:textId="77777777" w:rsidR="002C4BE9" w:rsidRPr="00DE607F" w:rsidRDefault="004A3ECC" w:rsidP="005151C2">
      <w:pPr>
        <w:spacing w:after="0" w:line="240" w:lineRule="auto"/>
        <w:ind w:left="284" w:right="0" w:hanging="284"/>
        <w:jc w:val="left"/>
        <w:rPr>
          <w:rFonts w:asciiTheme="minorHAnsi" w:hAnsiTheme="minorHAnsi" w:cstheme="minorHAnsi"/>
          <w:sz w:val="22"/>
        </w:rPr>
      </w:pPr>
      <w:r w:rsidRPr="00DE607F">
        <w:rPr>
          <w:rFonts w:asciiTheme="minorHAnsi" w:hAnsiTheme="minorHAnsi" w:cstheme="minorHAnsi"/>
          <w:i/>
          <w:sz w:val="22"/>
        </w:rPr>
        <w:t xml:space="preserve"> </w:t>
      </w:r>
    </w:p>
    <w:p w14:paraId="7D7D4365" w14:textId="189EF828" w:rsidR="002C4BE9" w:rsidRPr="00DE607F" w:rsidRDefault="004A3ECC" w:rsidP="005151C2">
      <w:pPr>
        <w:numPr>
          <w:ilvl w:val="0"/>
          <w:numId w:val="10"/>
        </w:numPr>
        <w:spacing w:after="0" w:line="240" w:lineRule="auto"/>
        <w:ind w:left="284" w:right="0" w:hanging="284"/>
        <w:rPr>
          <w:rFonts w:asciiTheme="minorHAnsi" w:hAnsiTheme="minorHAnsi" w:cstheme="minorHAnsi"/>
          <w:sz w:val="22"/>
        </w:rPr>
      </w:pPr>
      <w:r w:rsidRPr="00DE607F">
        <w:rPr>
          <w:rFonts w:asciiTheme="minorHAnsi" w:hAnsiTheme="minorHAnsi" w:cstheme="minorHAnsi"/>
          <w:b/>
          <w:i/>
          <w:sz w:val="22"/>
        </w:rPr>
        <w:t>(názov doktorandského študijného programu a jeho ID, forma štúdia, štandardná dĺžka štúdia, jazyk uskutočňovania) ...............................................</w:t>
      </w:r>
      <w:r w:rsidR="0069304E" w:rsidRPr="00DE607F">
        <w:rPr>
          <w:rFonts w:asciiTheme="minorHAnsi" w:hAnsiTheme="minorHAnsi" w:cstheme="minorHAnsi"/>
          <w:b/>
          <w:i/>
          <w:sz w:val="22"/>
        </w:rPr>
        <w:t>.</w:t>
      </w:r>
      <w:r w:rsidRPr="00DE607F">
        <w:rPr>
          <w:rFonts w:asciiTheme="minorHAnsi" w:hAnsiTheme="minorHAnsi" w:cstheme="minorHAnsi"/>
          <w:b/>
          <w:i/>
          <w:sz w:val="22"/>
        </w:rPr>
        <w:t xml:space="preserve">......................................... </w:t>
      </w:r>
      <w:r w:rsidRPr="00DE607F">
        <w:rPr>
          <w:rFonts w:asciiTheme="minorHAnsi" w:hAnsiTheme="minorHAnsi" w:cstheme="minorHAnsi"/>
          <w:b/>
          <w:sz w:val="22"/>
        </w:rPr>
        <w:t xml:space="preserve"> </w:t>
      </w:r>
      <w:r w:rsidRPr="00DE607F">
        <w:rPr>
          <w:rFonts w:asciiTheme="minorHAnsi" w:hAnsiTheme="minorHAnsi" w:cstheme="minorHAnsi"/>
          <w:sz w:val="22"/>
        </w:rPr>
        <w:t>na uskutočňovaní sa nepodieľa/podieľa</w:t>
      </w:r>
      <w:r w:rsidRPr="00DE607F">
        <w:rPr>
          <w:rFonts w:asciiTheme="minorHAnsi" w:hAnsiTheme="minorHAnsi" w:cstheme="minorHAnsi"/>
          <w:sz w:val="22"/>
          <w:vertAlign w:val="superscript"/>
        </w:rPr>
        <w:t>1</w:t>
      </w:r>
      <w:r w:rsidRPr="00DE607F">
        <w:rPr>
          <w:rFonts w:asciiTheme="minorHAnsi" w:hAnsiTheme="minorHAnsi" w:cstheme="minorHAnsi"/>
          <w:sz w:val="22"/>
        </w:rPr>
        <w:t xml:space="preserve"> externá vzdelávacia inštitúcia: </w:t>
      </w:r>
      <w:r w:rsidRPr="00DE607F">
        <w:rPr>
          <w:rFonts w:asciiTheme="minorHAnsi" w:hAnsiTheme="minorHAnsi" w:cstheme="minorHAnsi"/>
          <w:i/>
          <w:sz w:val="22"/>
        </w:rPr>
        <w:t>(názov inštitúcie).....</w:t>
      </w:r>
      <w:r w:rsidR="0069304E" w:rsidRPr="00DE607F">
        <w:rPr>
          <w:rFonts w:asciiTheme="minorHAnsi" w:hAnsiTheme="minorHAnsi" w:cstheme="minorHAnsi"/>
          <w:i/>
          <w:sz w:val="22"/>
        </w:rPr>
        <w:t>............................................................................................</w:t>
      </w:r>
      <w:r w:rsidR="004F3D33" w:rsidRPr="00DE607F">
        <w:rPr>
          <w:rFonts w:asciiTheme="minorHAnsi" w:hAnsiTheme="minorHAnsi" w:cstheme="minorHAnsi"/>
          <w:i/>
          <w:sz w:val="22"/>
        </w:rPr>
        <w:t>..</w:t>
      </w:r>
      <w:r w:rsidR="0069304E" w:rsidRPr="00DE607F">
        <w:rPr>
          <w:rFonts w:asciiTheme="minorHAnsi" w:hAnsiTheme="minorHAnsi" w:cstheme="minorHAnsi"/>
          <w:i/>
          <w:sz w:val="22"/>
        </w:rPr>
        <w:t>................</w:t>
      </w:r>
      <w:r w:rsidRPr="00DE607F">
        <w:rPr>
          <w:rFonts w:asciiTheme="minorHAnsi" w:hAnsiTheme="minorHAnsi" w:cstheme="minorHAnsi"/>
          <w:i/>
          <w:sz w:val="22"/>
        </w:rPr>
        <w:t>.............</w:t>
      </w:r>
      <w:r w:rsidRPr="00DE607F">
        <w:rPr>
          <w:rFonts w:asciiTheme="minorHAnsi" w:hAnsiTheme="minorHAnsi" w:cstheme="minorHAnsi"/>
          <w:sz w:val="22"/>
        </w:rPr>
        <w:t xml:space="preserve">. </w:t>
      </w:r>
    </w:p>
    <w:p w14:paraId="498F7DCB" w14:textId="77777777" w:rsidR="002C4BE9" w:rsidRPr="00DE607F" w:rsidRDefault="004A3ECC" w:rsidP="00BA651D">
      <w:pPr>
        <w:spacing w:after="31" w:line="240" w:lineRule="auto"/>
        <w:ind w:left="116" w:right="0" w:firstLine="0"/>
        <w:jc w:val="left"/>
        <w:rPr>
          <w:rFonts w:asciiTheme="minorHAnsi" w:hAnsiTheme="minorHAnsi" w:cstheme="minorHAnsi"/>
          <w:sz w:val="22"/>
        </w:rPr>
      </w:pPr>
      <w:r w:rsidRPr="00DE607F">
        <w:rPr>
          <w:rFonts w:asciiTheme="minorHAnsi" w:hAnsiTheme="minorHAnsi" w:cstheme="minorHAnsi"/>
          <w:sz w:val="22"/>
        </w:rPr>
        <w:t xml:space="preserve"> </w:t>
      </w:r>
    </w:p>
    <w:p w14:paraId="4B30AD87" w14:textId="4F0A0F50" w:rsidR="00887D5D" w:rsidRPr="00DE607F" w:rsidRDefault="004A3ECC" w:rsidP="00BA651D">
      <w:pPr>
        <w:spacing w:after="10" w:line="240" w:lineRule="auto"/>
        <w:ind w:left="6237" w:right="0" w:hanging="6121"/>
        <w:rPr>
          <w:rFonts w:asciiTheme="minorHAnsi" w:hAnsiTheme="minorHAnsi" w:cstheme="minorHAnsi"/>
          <w:sz w:val="22"/>
        </w:rPr>
      </w:pPr>
      <w:r w:rsidRPr="00DE607F">
        <w:rPr>
          <w:rFonts w:asciiTheme="minorHAnsi" w:hAnsiTheme="minorHAnsi" w:cstheme="minorHAnsi"/>
          <w:sz w:val="22"/>
        </w:rPr>
        <w:t>Dátum ..................................................</w:t>
      </w:r>
    </w:p>
    <w:p w14:paraId="69DDF1E7" w14:textId="77777777" w:rsidR="0076540D" w:rsidRPr="00DE607F" w:rsidRDefault="0076540D" w:rsidP="00BA651D">
      <w:pPr>
        <w:spacing w:after="10" w:line="240" w:lineRule="auto"/>
        <w:ind w:left="6237" w:right="0" w:hanging="6121"/>
        <w:rPr>
          <w:rFonts w:asciiTheme="minorHAnsi" w:hAnsiTheme="minorHAnsi" w:cstheme="minorHAnsi"/>
          <w:sz w:val="22"/>
        </w:rPr>
      </w:pPr>
    </w:p>
    <w:p w14:paraId="5F3DAB11" w14:textId="43FE1FE0" w:rsidR="005F1BAD" w:rsidRPr="00DE607F" w:rsidRDefault="004A3ECC" w:rsidP="00887D5D">
      <w:pPr>
        <w:spacing w:after="10" w:line="240" w:lineRule="auto"/>
        <w:ind w:left="6237" w:right="0" w:hanging="6121"/>
        <w:jc w:val="right"/>
        <w:rPr>
          <w:rFonts w:asciiTheme="minorHAnsi" w:hAnsiTheme="minorHAnsi" w:cstheme="minorHAnsi"/>
          <w:sz w:val="22"/>
        </w:rPr>
      </w:pPr>
      <w:r w:rsidRPr="00DE607F">
        <w:rPr>
          <w:rFonts w:asciiTheme="minorHAnsi" w:hAnsiTheme="minorHAnsi" w:cstheme="minorHAnsi"/>
          <w:sz w:val="22"/>
        </w:rPr>
        <w:t>................................................</w:t>
      </w:r>
    </w:p>
    <w:p w14:paraId="6D931B89" w14:textId="77777777" w:rsidR="009065C9" w:rsidRPr="00DE607F" w:rsidRDefault="004A3ECC" w:rsidP="00BA651D">
      <w:pPr>
        <w:spacing w:after="10" w:line="240" w:lineRule="auto"/>
        <w:ind w:left="6237" w:right="0" w:firstLine="426"/>
        <w:rPr>
          <w:rFonts w:asciiTheme="minorHAnsi" w:hAnsiTheme="minorHAnsi" w:cstheme="minorHAnsi"/>
          <w:sz w:val="22"/>
        </w:rPr>
        <w:sectPr w:rsidR="009065C9" w:rsidRPr="00DE607F" w:rsidSect="009D61E2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footnotePr>
            <w:numRestart w:val="eachSect"/>
          </w:footnotePr>
          <w:pgSz w:w="11906" w:h="16838"/>
          <w:pgMar w:top="1418" w:right="1418" w:bottom="1418" w:left="1418" w:header="708" w:footer="708" w:gutter="0"/>
          <w:cols w:space="708"/>
          <w:titlePg/>
          <w:docGrid w:linePitch="326"/>
        </w:sectPr>
      </w:pPr>
      <w:r w:rsidRPr="00DE607F">
        <w:rPr>
          <w:rFonts w:asciiTheme="minorHAnsi" w:hAnsiTheme="minorHAnsi" w:cstheme="minorHAnsi"/>
          <w:sz w:val="22"/>
        </w:rPr>
        <w:t>podpis dekana fakulty</w:t>
      </w:r>
      <w:r w:rsidR="009065C9" w:rsidRPr="00DE607F">
        <w:rPr>
          <w:rFonts w:asciiTheme="minorHAnsi" w:hAnsiTheme="minorHAnsi" w:cstheme="minorHAnsi"/>
          <w:sz w:val="22"/>
        </w:rPr>
        <w:t xml:space="preserve"> </w:t>
      </w:r>
    </w:p>
    <w:p w14:paraId="5CD1E317" w14:textId="77777777" w:rsidR="002C4BE9" w:rsidRPr="004A6BBC" w:rsidRDefault="004A3ECC" w:rsidP="0076540D">
      <w:pPr>
        <w:spacing w:after="10" w:line="240" w:lineRule="auto"/>
        <w:ind w:right="0" w:firstLine="0"/>
        <w:jc w:val="center"/>
        <w:rPr>
          <w:rFonts w:asciiTheme="minorHAnsi" w:hAnsiTheme="minorHAnsi" w:cstheme="minorHAnsi"/>
          <w:b/>
        </w:rPr>
      </w:pPr>
      <w:bookmarkStart w:id="2" w:name="_Slovenská_technická_univerzita_1"/>
      <w:bookmarkEnd w:id="2"/>
      <w:r w:rsidRPr="004A6BBC">
        <w:rPr>
          <w:rFonts w:asciiTheme="minorHAnsi" w:hAnsiTheme="minorHAnsi" w:cstheme="minorHAnsi"/>
          <w:b/>
        </w:rPr>
        <w:lastRenderedPageBreak/>
        <w:t>Slovenská technická univerzita v Bratislave</w:t>
      </w:r>
    </w:p>
    <w:p w14:paraId="7B01D792" w14:textId="77777777" w:rsidR="002C4BE9" w:rsidRPr="004A6BBC" w:rsidRDefault="004A3ECC" w:rsidP="00BA651D">
      <w:pPr>
        <w:spacing w:after="17" w:line="240" w:lineRule="auto"/>
        <w:ind w:left="124" w:right="5" w:hanging="124"/>
        <w:jc w:val="center"/>
        <w:rPr>
          <w:rFonts w:asciiTheme="minorHAnsi" w:hAnsiTheme="minorHAnsi" w:cstheme="minorHAnsi"/>
        </w:rPr>
      </w:pPr>
      <w:r w:rsidRPr="004A6BBC">
        <w:rPr>
          <w:rFonts w:asciiTheme="minorHAnsi" w:hAnsiTheme="minorHAnsi" w:cstheme="minorHAnsi"/>
          <w:i/>
        </w:rPr>
        <w:t xml:space="preserve">(názov súčasti univerzity) </w:t>
      </w:r>
    </w:p>
    <w:p w14:paraId="10B803AA" w14:textId="77777777" w:rsidR="002C4BE9" w:rsidRPr="004A6BBC" w:rsidRDefault="004A3ECC" w:rsidP="00BA651D">
      <w:pPr>
        <w:spacing w:after="0" w:line="240" w:lineRule="auto"/>
        <w:ind w:left="159" w:right="0" w:firstLine="0"/>
        <w:jc w:val="center"/>
        <w:rPr>
          <w:rFonts w:asciiTheme="minorHAnsi" w:hAnsiTheme="minorHAnsi" w:cstheme="minorHAnsi"/>
        </w:rPr>
      </w:pPr>
      <w:r w:rsidRPr="004A6BBC">
        <w:rPr>
          <w:rFonts w:asciiTheme="minorHAnsi" w:hAnsiTheme="minorHAnsi" w:cstheme="minorHAnsi"/>
          <w:b/>
        </w:rPr>
        <w:t xml:space="preserve"> </w:t>
      </w:r>
    </w:p>
    <w:p w14:paraId="7E713B8A" w14:textId="23F34249" w:rsidR="002C4BE9" w:rsidRPr="004A6BBC" w:rsidRDefault="004A3ECC" w:rsidP="00C0128B">
      <w:pPr>
        <w:pStyle w:val="Nadpis2"/>
        <w:spacing w:after="0" w:line="240" w:lineRule="auto"/>
        <w:ind w:left="0" w:right="0" w:firstLine="0"/>
        <w:rPr>
          <w:rFonts w:asciiTheme="minorHAnsi" w:hAnsiTheme="minorHAnsi" w:cstheme="minorHAnsi"/>
        </w:rPr>
      </w:pPr>
      <w:r w:rsidRPr="004A6BBC">
        <w:rPr>
          <w:rFonts w:asciiTheme="minorHAnsi" w:hAnsiTheme="minorHAnsi" w:cstheme="minorHAnsi"/>
        </w:rPr>
        <w:t>Zoznam osôb navrhnutých na vymenovanie za člena odborovej komisie</w:t>
      </w:r>
    </w:p>
    <w:p w14:paraId="59061278" w14:textId="77777777" w:rsidR="002C4BE9" w:rsidRPr="004A6BBC" w:rsidRDefault="004A3ECC" w:rsidP="00BA651D">
      <w:pPr>
        <w:spacing w:after="0" w:line="240" w:lineRule="auto"/>
        <w:ind w:left="159" w:right="0" w:firstLine="0"/>
        <w:jc w:val="center"/>
        <w:rPr>
          <w:rFonts w:asciiTheme="minorHAnsi" w:hAnsiTheme="minorHAnsi" w:cstheme="minorHAnsi"/>
        </w:rPr>
      </w:pPr>
      <w:r w:rsidRPr="004A6BBC">
        <w:rPr>
          <w:rFonts w:asciiTheme="minorHAnsi" w:hAnsiTheme="minorHAnsi" w:cstheme="minorHAnsi"/>
          <w:b/>
        </w:rPr>
        <w:t xml:space="preserve"> </w:t>
      </w:r>
    </w:p>
    <w:p w14:paraId="58FF70D1" w14:textId="77777777" w:rsidR="002C4BE9" w:rsidRPr="004A6BBC" w:rsidRDefault="004A3ECC" w:rsidP="00BA651D">
      <w:pPr>
        <w:spacing w:after="4" w:line="240" w:lineRule="auto"/>
        <w:ind w:left="-4" w:right="0" w:hanging="9"/>
        <w:rPr>
          <w:rFonts w:asciiTheme="minorHAnsi" w:hAnsiTheme="minorHAnsi" w:cstheme="minorHAnsi"/>
        </w:rPr>
      </w:pPr>
      <w:r w:rsidRPr="004A6BBC">
        <w:rPr>
          <w:rFonts w:asciiTheme="minorHAnsi" w:hAnsiTheme="minorHAnsi" w:cstheme="minorHAnsi"/>
        </w:rPr>
        <w:t>študijného odboru/kombinácie dvoch študijných odborov</w:t>
      </w:r>
      <w:r w:rsidRPr="004A6BBC">
        <w:rPr>
          <w:rFonts w:asciiTheme="minorHAnsi" w:hAnsiTheme="minorHAnsi" w:cstheme="minorHAnsi"/>
          <w:b/>
        </w:rPr>
        <w:t xml:space="preserve">: </w:t>
      </w:r>
    </w:p>
    <w:p w14:paraId="0E6C64AA" w14:textId="0466B1D0" w:rsidR="002C4BE9" w:rsidRPr="004A6BBC" w:rsidRDefault="004A3ECC" w:rsidP="00BA651D">
      <w:pPr>
        <w:spacing w:after="5" w:line="240" w:lineRule="auto"/>
        <w:ind w:left="10" w:right="0" w:hanging="10"/>
        <w:rPr>
          <w:rFonts w:asciiTheme="minorHAnsi" w:hAnsiTheme="minorHAnsi" w:cstheme="minorHAnsi"/>
        </w:rPr>
      </w:pPr>
      <w:r w:rsidRPr="004A6BBC">
        <w:rPr>
          <w:rFonts w:asciiTheme="minorHAnsi" w:hAnsiTheme="minorHAnsi" w:cstheme="minorHAnsi"/>
          <w:b/>
          <w:i/>
        </w:rPr>
        <w:t>(názov študijného oboru/kombinácie dvoch študijných odborov) ...</w:t>
      </w:r>
      <w:r w:rsidR="009847CB">
        <w:rPr>
          <w:rFonts w:asciiTheme="minorHAnsi" w:hAnsiTheme="minorHAnsi" w:cstheme="minorHAnsi"/>
          <w:b/>
          <w:i/>
        </w:rPr>
        <w:t>........</w:t>
      </w:r>
      <w:r w:rsidRPr="004A6BBC">
        <w:rPr>
          <w:rFonts w:asciiTheme="minorHAnsi" w:hAnsiTheme="minorHAnsi" w:cstheme="minorHAnsi"/>
          <w:b/>
          <w:i/>
        </w:rPr>
        <w:t xml:space="preserve">............................... .............................................................................................................................................  </w:t>
      </w:r>
      <w:r w:rsidRPr="004A6BBC">
        <w:rPr>
          <w:rFonts w:asciiTheme="minorHAnsi" w:hAnsiTheme="minorHAnsi" w:cstheme="minorHAnsi"/>
        </w:rPr>
        <w:t>pre doktorandské študijné programy</w:t>
      </w:r>
      <w:r w:rsidR="00067E25">
        <w:rPr>
          <w:rStyle w:val="Odkaznapoznmkupodiarou"/>
          <w:rFonts w:asciiTheme="minorHAnsi" w:hAnsiTheme="minorHAnsi" w:cstheme="minorHAnsi"/>
        </w:rPr>
        <w:footnoteReference w:id="2"/>
      </w:r>
      <w:r w:rsidRPr="004A6BBC">
        <w:rPr>
          <w:rFonts w:asciiTheme="minorHAnsi" w:hAnsiTheme="minorHAnsi" w:cstheme="minorHAnsi"/>
        </w:rPr>
        <w:t>:</w:t>
      </w:r>
      <w:r w:rsidRPr="004A6BBC">
        <w:rPr>
          <w:rFonts w:asciiTheme="minorHAnsi" w:hAnsiTheme="minorHAnsi" w:cstheme="minorHAnsi"/>
          <w:b/>
        </w:rPr>
        <w:t xml:space="preserve"> </w:t>
      </w:r>
    </w:p>
    <w:p w14:paraId="6F5E7FCF" w14:textId="502E78CE" w:rsidR="002C4BE9" w:rsidRPr="004A6BBC" w:rsidRDefault="004A3ECC" w:rsidP="00BA651D">
      <w:pPr>
        <w:numPr>
          <w:ilvl w:val="0"/>
          <w:numId w:val="14"/>
        </w:numPr>
        <w:spacing w:after="92" w:line="240" w:lineRule="auto"/>
        <w:ind w:right="-25"/>
        <w:jc w:val="left"/>
        <w:rPr>
          <w:rFonts w:asciiTheme="minorHAnsi" w:hAnsiTheme="minorHAnsi" w:cstheme="minorHAnsi"/>
        </w:rPr>
      </w:pPr>
      <w:r w:rsidRPr="004A6BBC">
        <w:rPr>
          <w:rFonts w:asciiTheme="minorHAnsi" w:hAnsiTheme="minorHAnsi" w:cstheme="minorHAnsi"/>
          <w:b/>
          <w:i/>
        </w:rPr>
        <w:t>(názov doktorandského študijného programu a jeho ID) ........................................</w:t>
      </w:r>
      <w:r w:rsidR="009B0D50">
        <w:rPr>
          <w:rFonts w:asciiTheme="minorHAnsi" w:hAnsiTheme="minorHAnsi" w:cstheme="minorHAnsi"/>
          <w:b/>
          <w:i/>
        </w:rPr>
        <w:t>....</w:t>
      </w:r>
      <w:r w:rsidRPr="004A6BBC">
        <w:rPr>
          <w:rFonts w:asciiTheme="minorHAnsi" w:hAnsiTheme="minorHAnsi" w:cstheme="minorHAnsi"/>
          <w:b/>
          <w:i/>
        </w:rPr>
        <w:t>..</w:t>
      </w:r>
      <w:r w:rsidRPr="004A6BBC">
        <w:rPr>
          <w:rFonts w:asciiTheme="minorHAnsi" w:hAnsiTheme="minorHAnsi" w:cstheme="minorHAnsi"/>
          <w:b/>
        </w:rPr>
        <w:t xml:space="preserve"> </w:t>
      </w:r>
    </w:p>
    <w:p w14:paraId="175A0EEE" w14:textId="044B9D79" w:rsidR="002C4BE9" w:rsidRPr="004A6BBC" w:rsidRDefault="004A3ECC" w:rsidP="00BA651D">
      <w:pPr>
        <w:numPr>
          <w:ilvl w:val="0"/>
          <w:numId w:val="14"/>
        </w:numPr>
        <w:spacing w:after="14" w:line="240" w:lineRule="auto"/>
        <w:ind w:right="-25"/>
        <w:jc w:val="left"/>
        <w:rPr>
          <w:rFonts w:asciiTheme="minorHAnsi" w:hAnsiTheme="minorHAnsi" w:cstheme="minorHAnsi"/>
        </w:rPr>
      </w:pPr>
      <w:r w:rsidRPr="004A6BBC">
        <w:rPr>
          <w:rFonts w:asciiTheme="minorHAnsi" w:hAnsiTheme="minorHAnsi" w:cstheme="minorHAnsi"/>
          <w:b/>
          <w:i/>
        </w:rPr>
        <w:t>(názov doktorandského študijného programu a jeho ID) .....................................</w:t>
      </w:r>
      <w:r w:rsidR="009B0D50">
        <w:rPr>
          <w:rFonts w:asciiTheme="minorHAnsi" w:hAnsiTheme="minorHAnsi" w:cstheme="minorHAnsi"/>
          <w:b/>
          <w:i/>
        </w:rPr>
        <w:t>...</w:t>
      </w:r>
      <w:r w:rsidRPr="004A6BBC">
        <w:rPr>
          <w:rFonts w:asciiTheme="minorHAnsi" w:hAnsiTheme="minorHAnsi" w:cstheme="minorHAnsi"/>
          <w:b/>
          <w:i/>
        </w:rPr>
        <w:t>......</w:t>
      </w:r>
      <w:r w:rsidRPr="004A6BBC">
        <w:rPr>
          <w:rFonts w:asciiTheme="minorHAnsi" w:hAnsiTheme="minorHAnsi" w:cstheme="minorHAnsi"/>
          <w:b/>
        </w:rPr>
        <w:t xml:space="preserve"> </w:t>
      </w:r>
    </w:p>
    <w:p w14:paraId="74FB7522" w14:textId="77777777" w:rsidR="002C4BE9" w:rsidRPr="004A6BBC" w:rsidRDefault="004A3ECC" w:rsidP="00BA651D">
      <w:pPr>
        <w:spacing w:after="35" w:line="240" w:lineRule="auto"/>
        <w:ind w:right="0" w:firstLine="0"/>
        <w:jc w:val="left"/>
        <w:rPr>
          <w:rFonts w:asciiTheme="minorHAnsi" w:hAnsiTheme="minorHAnsi" w:cstheme="minorHAnsi"/>
        </w:rPr>
      </w:pPr>
      <w:r w:rsidRPr="004A6BBC">
        <w:rPr>
          <w:rFonts w:asciiTheme="minorHAnsi" w:hAnsiTheme="minorHAnsi" w:cstheme="minorHAnsi"/>
        </w:rPr>
        <w:t xml:space="preserve"> </w:t>
      </w:r>
    </w:p>
    <w:p w14:paraId="6DC98DCA" w14:textId="77777777" w:rsidR="002C4BE9" w:rsidRPr="004A6BBC" w:rsidRDefault="004A3ECC" w:rsidP="00BA651D">
      <w:pPr>
        <w:spacing w:after="4" w:line="240" w:lineRule="auto"/>
        <w:ind w:left="-4" w:right="0" w:hanging="9"/>
        <w:rPr>
          <w:rFonts w:asciiTheme="minorHAnsi" w:hAnsiTheme="minorHAnsi" w:cstheme="minorHAnsi"/>
        </w:rPr>
      </w:pPr>
      <w:r w:rsidRPr="004A6BBC">
        <w:rPr>
          <w:rFonts w:asciiTheme="minorHAnsi" w:hAnsiTheme="minorHAnsi" w:cstheme="minorHAnsi"/>
        </w:rPr>
        <w:t xml:space="preserve">Osoby navrhované na vymenovanie za člena odborovej komisie:  </w:t>
      </w:r>
    </w:p>
    <w:p w14:paraId="685162B6" w14:textId="4D2C78FE" w:rsidR="002C4BE9" w:rsidRPr="004A6BBC" w:rsidRDefault="004A3ECC" w:rsidP="00BA651D">
      <w:pPr>
        <w:spacing w:after="4" w:line="240" w:lineRule="auto"/>
        <w:ind w:left="-4" w:right="0" w:hanging="9"/>
        <w:rPr>
          <w:rFonts w:asciiTheme="minorHAnsi" w:hAnsiTheme="minorHAnsi" w:cstheme="minorHAnsi"/>
        </w:rPr>
      </w:pPr>
      <w:r w:rsidRPr="004A6BBC">
        <w:rPr>
          <w:rFonts w:asciiTheme="minorHAnsi" w:hAnsiTheme="minorHAnsi" w:cstheme="minorHAnsi"/>
        </w:rPr>
        <w:t>pre študijný odbor</w:t>
      </w:r>
      <w:bookmarkStart w:id="3" w:name="_Ref92804696"/>
      <w:r w:rsidR="00067E25">
        <w:rPr>
          <w:rStyle w:val="Odkaznapoznmkupodiarou"/>
          <w:rFonts w:asciiTheme="minorHAnsi" w:hAnsiTheme="minorHAnsi" w:cstheme="minorHAnsi"/>
        </w:rPr>
        <w:footnoteReference w:id="3"/>
      </w:r>
      <w:bookmarkEnd w:id="3"/>
      <w:r w:rsidRPr="004A6BBC">
        <w:rPr>
          <w:rFonts w:asciiTheme="minorHAnsi" w:hAnsiTheme="minorHAnsi" w:cstheme="minorHAnsi"/>
        </w:rPr>
        <w:t xml:space="preserve">: </w:t>
      </w:r>
    </w:p>
    <w:tbl>
      <w:tblPr>
        <w:tblStyle w:val="a"/>
        <w:tblW w:w="9346" w:type="dxa"/>
        <w:tblInd w:w="5" w:type="dxa"/>
        <w:tblLayout w:type="fixed"/>
        <w:tblLook w:val="0400" w:firstRow="0" w:lastRow="0" w:firstColumn="0" w:lastColumn="0" w:noHBand="0" w:noVBand="1"/>
      </w:tblPr>
      <w:tblGrid>
        <w:gridCol w:w="511"/>
        <w:gridCol w:w="3250"/>
        <w:gridCol w:w="5585"/>
      </w:tblGrid>
      <w:tr w:rsidR="002C4BE9" w:rsidRPr="004A6BBC" w14:paraId="241E5C19" w14:textId="77777777" w:rsidTr="00425922">
        <w:trPr>
          <w:trHeight w:val="236"/>
        </w:trPr>
        <w:tc>
          <w:tcPr>
            <w:tcW w:w="5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44C25A" w14:textId="77777777" w:rsidR="002C4BE9" w:rsidRPr="004A6BBC" w:rsidRDefault="004A3ECC" w:rsidP="00BA651D">
            <w:pPr>
              <w:ind w:right="0" w:firstLine="0"/>
              <w:jc w:val="lef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 xml:space="preserve">Č. </w:t>
            </w:r>
          </w:p>
        </w:tc>
        <w:tc>
          <w:tcPr>
            <w:tcW w:w="3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E0AF32" w14:textId="77777777" w:rsidR="002C4BE9" w:rsidRPr="004A6BBC" w:rsidRDefault="004A3ECC" w:rsidP="00BA651D">
            <w:pPr>
              <w:ind w:right="0" w:firstLine="0"/>
              <w:jc w:val="lef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 xml:space="preserve">Titul, meno, priezvisko </w:t>
            </w:r>
          </w:p>
        </w:tc>
        <w:tc>
          <w:tcPr>
            <w:tcW w:w="5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ADC2FF" w14:textId="77777777" w:rsidR="002C4BE9" w:rsidRPr="004A6BBC" w:rsidRDefault="004A3ECC" w:rsidP="00BA651D">
            <w:pPr>
              <w:tabs>
                <w:tab w:val="center" w:pos="958"/>
              </w:tabs>
              <w:ind w:right="0" w:firstLine="0"/>
              <w:jc w:val="lef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 xml:space="preserve">Pracovisko </w:t>
            </w:r>
            <w:r w:rsidRPr="004A6BBC">
              <w:rPr>
                <w:rFonts w:asciiTheme="minorHAnsi" w:hAnsiTheme="minorHAnsi" w:cstheme="minorHAnsi"/>
              </w:rPr>
              <w:tab/>
              <w:t xml:space="preserve"> </w:t>
            </w:r>
          </w:p>
        </w:tc>
      </w:tr>
      <w:tr w:rsidR="002C4BE9" w:rsidRPr="004A6BBC" w14:paraId="5C51B0E4" w14:textId="77777777" w:rsidTr="00425922">
        <w:trPr>
          <w:trHeight w:val="298"/>
        </w:trPr>
        <w:tc>
          <w:tcPr>
            <w:tcW w:w="5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BFEC0C" w14:textId="77777777" w:rsidR="002C4BE9" w:rsidRPr="004A6BBC" w:rsidRDefault="004A3ECC" w:rsidP="00BA651D">
            <w:pPr>
              <w:ind w:right="61" w:firstLine="0"/>
              <w:jc w:val="righ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>1.</w:t>
            </w:r>
            <w:r w:rsidRPr="004A6BBC">
              <w:rPr>
                <w:rFonts w:asciiTheme="minorHAnsi" w:eastAsia="Arial CE" w:hAnsiTheme="minorHAnsi" w:cstheme="minorHAnsi"/>
              </w:rPr>
              <w:t xml:space="preserve"> </w:t>
            </w:r>
          </w:p>
        </w:tc>
        <w:tc>
          <w:tcPr>
            <w:tcW w:w="3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CF4E58" w14:textId="77777777" w:rsidR="002C4BE9" w:rsidRPr="004A6BBC" w:rsidRDefault="004A3ECC" w:rsidP="00BA651D">
            <w:pPr>
              <w:ind w:right="0" w:firstLine="0"/>
              <w:jc w:val="lef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5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FD5278" w14:textId="573250A5" w:rsidR="002C4BE9" w:rsidRPr="004A6BBC" w:rsidRDefault="004D143B" w:rsidP="00BA651D">
            <w:pPr>
              <w:ind w:right="0" w:firstLine="0"/>
              <w:jc w:val="lef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2C4BE9" w:rsidRPr="004A6BBC" w14:paraId="6BE1264B" w14:textId="77777777" w:rsidTr="00425922">
        <w:trPr>
          <w:trHeight w:val="283"/>
        </w:trPr>
        <w:tc>
          <w:tcPr>
            <w:tcW w:w="5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FBF8DD" w14:textId="77777777" w:rsidR="002C4BE9" w:rsidRPr="004A6BBC" w:rsidRDefault="004A3ECC" w:rsidP="00BA651D">
            <w:pPr>
              <w:ind w:right="61" w:firstLine="0"/>
              <w:jc w:val="righ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>2.</w:t>
            </w:r>
            <w:r w:rsidRPr="004A6BBC">
              <w:rPr>
                <w:rFonts w:asciiTheme="minorHAnsi" w:eastAsia="Arial CE" w:hAnsiTheme="minorHAnsi" w:cstheme="minorHAnsi"/>
              </w:rPr>
              <w:t xml:space="preserve"> </w:t>
            </w:r>
          </w:p>
        </w:tc>
        <w:tc>
          <w:tcPr>
            <w:tcW w:w="3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870E8E" w14:textId="77777777" w:rsidR="002C4BE9" w:rsidRPr="004A6BBC" w:rsidRDefault="004A3ECC" w:rsidP="00BA651D">
            <w:pPr>
              <w:ind w:right="0" w:firstLine="0"/>
              <w:jc w:val="lef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5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461004" w14:textId="77777777" w:rsidR="002C4BE9" w:rsidRPr="004A6BBC" w:rsidRDefault="004A3ECC" w:rsidP="00BA651D">
            <w:pPr>
              <w:ind w:right="0" w:firstLine="0"/>
              <w:jc w:val="lef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2C4BE9" w:rsidRPr="004A6BBC" w14:paraId="55504204" w14:textId="77777777" w:rsidTr="00425922">
        <w:trPr>
          <w:trHeight w:val="283"/>
        </w:trPr>
        <w:tc>
          <w:tcPr>
            <w:tcW w:w="5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86F7F8" w14:textId="77777777" w:rsidR="002C4BE9" w:rsidRPr="004A6BBC" w:rsidRDefault="004A3ECC" w:rsidP="00BA651D">
            <w:pPr>
              <w:ind w:right="61" w:firstLine="0"/>
              <w:jc w:val="righ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>3.</w:t>
            </w:r>
            <w:r w:rsidRPr="004A6BBC">
              <w:rPr>
                <w:rFonts w:asciiTheme="minorHAnsi" w:eastAsia="Arial CE" w:hAnsiTheme="minorHAnsi" w:cstheme="minorHAnsi"/>
              </w:rPr>
              <w:t xml:space="preserve"> </w:t>
            </w:r>
          </w:p>
        </w:tc>
        <w:tc>
          <w:tcPr>
            <w:tcW w:w="3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E3AE26" w14:textId="77777777" w:rsidR="002C4BE9" w:rsidRPr="004A6BBC" w:rsidRDefault="004A3ECC" w:rsidP="00BA651D">
            <w:pPr>
              <w:ind w:right="0" w:firstLine="0"/>
              <w:jc w:val="lef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5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9CC576" w14:textId="77777777" w:rsidR="002C4BE9" w:rsidRPr="004A6BBC" w:rsidRDefault="004A3ECC" w:rsidP="00BA651D">
            <w:pPr>
              <w:ind w:right="0" w:firstLine="0"/>
              <w:jc w:val="lef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2C4BE9" w:rsidRPr="004A6BBC" w14:paraId="7B822231" w14:textId="77777777" w:rsidTr="00425922">
        <w:trPr>
          <w:trHeight w:val="283"/>
        </w:trPr>
        <w:tc>
          <w:tcPr>
            <w:tcW w:w="5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0180ED" w14:textId="77777777" w:rsidR="002C4BE9" w:rsidRPr="004A6BBC" w:rsidRDefault="004A3ECC" w:rsidP="00BA651D">
            <w:pPr>
              <w:ind w:right="61" w:firstLine="0"/>
              <w:jc w:val="righ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>4.</w:t>
            </w:r>
            <w:r w:rsidRPr="004A6BBC">
              <w:rPr>
                <w:rFonts w:asciiTheme="minorHAnsi" w:eastAsia="Arial CE" w:hAnsiTheme="minorHAnsi" w:cstheme="minorHAnsi"/>
              </w:rPr>
              <w:t xml:space="preserve"> </w:t>
            </w:r>
          </w:p>
        </w:tc>
        <w:tc>
          <w:tcPr>
            <w:tcW w:w="3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BBC608" w14:textId="77777777" w:rsidR="002C4BE9" w:rsidRPr="004A6BBC" w:rsidRDefault="004A3ECC" w:rsidP="00BA651D">
            <w:pPr>
              <w:ind w:right="0" w:firstLine="0"/>
              <w:jc w:val="lef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5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A91B1E" w14:textId="77777777" w:rsidR="002C4BE9" w:rsidRPr="004A6BBC" w:rsidRDefault="004A3ECC" w:rsidP="00BA651D">
            <w:pPr>
              <w:ind w:right="0" w:firstLine="0"/>
              <w:jc w:val="lef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2C4BE9" w:rsidRPr="004A6BBC" w14:paraId="773589B1" w14:textId="77777777" w:rsidTr="00425922">
        <w:trPr>
          <w:trHeight w:val="283"/>
        </w:trPr>
        <w:tc>
          <w:tcPr>
            <w:tcW w:w="5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6698E7" w14:textId="77777777" w:rsidR="002C4BE9" w:rsidRPr="004A6BBC" w:rsidRDefault="004A3ECC" w:rsidP="00BA651D">
            <w:pPr>
              <w:ind w:right="61" w:firstLine="0"/>
              <w:jc w:val="righ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>5.</w:t>
            </w:r>
            <w:r w:rsidRPr="004A6BBC">
              <w:rPr>
                <w:rFonts w:asciiTheme="minorHAnsi" w:eastAsia="Arial CE" w:hAnsiTheme="minorHAnsi" w:cstheme="minorHAnsi"/>
              </w:rPr>
              <w:t xml:space="preserve"> </w:t>
            </w:r>
          </w:p>
        </w:tc>
        <w:tc>
          <w:tcPr>
            <w:tcW w:w="3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04AD5C" w14:textId="77777777" w:rsidR="002C4BE9" w:rsidRPr="004A6BBC" w:rsidRDefault="004A3ECC" w:rsidP="00BA651D">
            <w:pPr>
              <w:ind w:right="0" w:firstLine="0"/>
              <w:jc w:val="lef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5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7B7B4A" w14:textId="77777777" w:rsidR="002C4BE9" w:rsidRPr="004A6BBC" w:rsidRDefault="004A3ECC" w:rsidP="00BA651D">
            <w:pPr>
              <w:ind w:right="0" w:firstLine="0"/>
              <w:jc w:val="lef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2C4BE9" w:rsidRPr="004A6BBC" w14:paraId="1547CD40" w14:textId="77777777" w:rsidTr="00425922">
        <w:trPr>
          <w:trHeight w:val="283"/>
        </w:trPr>
        <w:tc>
          <w:tcPr>
            <w:tcW w:w="5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F033E6" w14:textId="77777777" w:rsidR="002C4BE9" w:rsidRPr="004A6BBC" w:rsidRDefault="004A3ECC" w:rsidP="00BA651D">
            <w:pPr>
              <w:ind w:right="61" w:firstLine="0"/>
              <w:jc w:val="righ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>6.</w:t>
            </w:r>
            <w:r w:rsidRPr="004A6BBC">
              <w:rPr>
                <w:rFonts w:asciiTheme="minorHAnsi" w:eastAsia="Arial CE" w:hAnsiTheme="minorHAnsi" w:cstheme="minorHAnsi"/>
              </w:rPr>
              <w:t xml:space="preserve"> </w:t>
            </w:r>
          </w:p>
        </w:tc>
        <w:tc>
          <w:tcPr>
            <w:tcW w:w="3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03EE46" w14:textId="77777777" w:rsidR="002C4BE9" w:rsidRPr="004A6BBC" w:rsidRDefault="004A3ECC" w:rsidP="00BA651D">
            <w:pPr>
              <w:ind w:right="0" w:firstLine="0"/>
              <w:jc w:val="lef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5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D8C69A" w14:textId="77777777" w:rsidR="002C4BE9" w:rsidRPr="004A6BBC" w:rsidRDefault="004A3ECC" w:rsidP="00BA651D">
            <w:pPr>
              <w:ind w:right="0" w:firstLine="0"/>
              <w:jc w:val="lef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 xml:space="preserve"> </w:t>
            </w:r>
          </w:p>
        </w:tc>
      </w:tr>
    </w:tbl>
    <w:p w14:paraId="7E99D8C7" w14:textId="77777777" w:rsidR="002C4BE9" w:rsidRPr="004A6BBC" w:rsidRDefault="004A3ECC" w:rsidP="00BA651D">
      <w:pPr>
        <w:spacing w:after="16" w:line="240" w:lineRule="auto"/>
        <w:ind w:right="0" w:firstLine="0"/>
        <w:jc w:val="left"/>
        <w:rPr>
          <w:rFonts w:asciiTheme="minorHAnsi" w:hAnsiTheme="minorHAnsi" w:cstheme="minorHAnsi"/>
        </w:rPr>
      </w:pPr>
      <w:r w:rsidRPr="004A6BBC">
        <w:rPr>
          <w:rFonts w:asciiTheme="minorHAnsi" w:hAnsiTheme="minorHAnsi" w:cstheme="minorHAnsi"/>
        </w:rPr>
        <w:t xml:space="preserve"> </w:t>
      </w:r>
    </w:p>
    <w:p w14:paraId="6F1E43E6" w14:textId="55ECDA32" w:rsidR="002C4BE9" w:rsidRPr="004A6BBC" w:rsidRDefault="004A3ECC" w:rsidP="00BA651D">
      <w:pPr>
        <w:spacing w:after="4" w:line="240" w:lineRule="auto"/>
        <w:ind w:left="-4" w:right="0" w:hanging="9"/>
        <w:rPr>
          <w:rFonts w:asciiTheme="minorHAnsi" w:hAnsiTheme="minorHAnsi" w:cstheme="minorHAnsi"/>
        </w:rPr>
      </w:pPr>
      <w:r w:rsidRPr="004A6BBC">
        <w:rPr>
          <w:rFonts w:asciiTheme="minorHAnsi" w:hAnsiTheme="minorHAnsi" w:cstheme="minorHAnsi"/>
        </w:rPr>
        <w:t>pre študijný odbor</w:t>
      </w:r>
      <w:r w:rsidR="005027FC" w:rsidRPr="005027FC">
        <w:rPr>
          <w:rFonts w:asciiTheme="minorHAnsi" w:hAnsiTheme="minorHAnsi" w:cstheme="minorHAnsi"/>
          <w:vertAlign w:val="superscript"/>
        </w:rPr>
        <w:fldChar w:fldCharType="begin"/>
      </w:r>
      <w:r w:rsidR="005027FC" w:rsidRPr="005027FC">
        <w:rPr>
          <w:rFonts w:asciiTheme="minorHAnsi" w:hAnsiTheme="minorHAnsi" w:cstheme="minorHAnsi"/>
          <w:vertAlign w:val="superscript"/>
        </w:rPr>
        <w:instrText xml:space="preserve"> NOTEREF _Ref92804696 \h  \* MERGEFORMAT </w:instrText>
      </w:r>
      <w:r w:rsidR="005027FC" w:rsidRPr="005027FC">
        <w:rPr>
          <w:rFonts w:asciiTheme="minorHAnsi" w:hAnsiTheme="minorHAnsi" w:cstheme="minorHAnsi"/>
          <w:vertAlign w:val="superscript"/>
        </w:rPr>
      </w:r>
      <w:r w:rsidR="005027FC" w:rsidRPr="005027FC">
        <w:rPr>
          <w:rFonts w:asciiTheme="minorHAnsi" w:hAnsiTheme="minorHAnsi" w:cstheme="minorHAnsi"/>
          <w:vertAlign w:val="superscript"/>
        </w:rPr>
        <w:fldChar w:fldCharType="separate"/>
      </w:r>
      <w:r w:rsidR="005027FC" w:rsidRPr="005027FC">
        <w:rPr>
          <w:rFonts w:asciiTheme="minorHAnsi" w:hAnsiTheme="minorHAnsi" w:cstheme="minorHAnsi"/>
          <w:vertAlign w:val="superscript"/>
        </w:rPr>
        <w:t>2</w:t>
      </w:r>
      <w:r w:rsidR="005027FC" w:rsidRPr="005027FC">
        <w:rPr>
          <w:rFonts w:asciiTheme="minorHAnsi" w:hAnsiTheme="minorHAnsi" w:cstheme="minorHAnsi"/>
          <w:vertAlign w:val="superscript"/>
        </w:rPr>
        <w:fldChar w:fldCharType="end"/>
      </w:r>
      <w:r w:rsidRPr="004A6BBC">
        <w:rPr>
          <w:rFonts w:asciiTheme="minorHAnsi" w:hAnsiTheme="minorHAnsi" w:cstheme="minorHAnsi"/>
        </w:rPr>
        <w:t xml:space="preserve">: </w:t>
      </w:r>
    </w:p>
    <w:tbl>
      <w:tblPr>
        <w:tblStyle w:val="a0"/>
        <w:tblW w:w="9346" w:type="dxa"/>
        <w:tblInd w:w="5" w:type="dxa"/>
        <w:tblLayout w:type="fixed"/>
        <w:tblLook w:val="0400" w:firstRow="0" w:lastRow="0" w:firstColumn="0" w:lastColumn="0" w:noHBand="0" w:noVBand="1"/>
      </w:tblPr>
      <w:tblGrid>
        <w:gridCol w:w="535"/>
        <w:gridCol w:w="3283"/>
        <w:gridCol w:w="5528"/>
      </w:tblGrid>
      <w:tr w:rsidR="002C4BE9" w:rsidRPr="004A6BBC" w14:paraId="29B3CAE0" w14:textId="77777777" w:rsidTr="004D143B">
        <w:trPr>
          <w:trHeight w:val="319"/>
        </w:trPr>
        <w:tc>
          <w:tcPr>
            <w:tcW w:w="5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1FC743" w14:textId="77777777" w:rsidR="002C4BE9" w:rsidRPr="004A6BBC" w:rsidRDefault="004A3ECC" w:rsidP="00BA651D">
            <w:pPr>
              <w:ind w:right="0" w:firstLine="0"/>
              <w:jc w:val="lef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 xml:space="preserve">Č. </w:t>
            </w:r>
          </w:p>
        </w:tc>
        <w:tc>
          <w:tcPr>
            <w:tcW w:w="32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2C4729" w14:textId="77777777" w:rsidR="002C4BE9" w:rsidRPr="004A6BBC" w:rsidRDefault="004A3ECC" w:rsidP="00BA651D">
            <w:pPr>
              <w:ind w:right="0" w:firstLine="0"/>
              <w:jc w:val="lef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 xml:space="preserve">Titul, meno, priezvisko </w:t>
            </w:r>
          </w:p>
        </w:tc>
        <w:tc>
          <w:tcPr>
            <w:tcW w:w="5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B2A013" w14:textId="77777777" w:rsidR="002C4BE9" w:rsidRPr="004A6BBC" w:rsidRDefault="004A3ECC" w:rsidP="00BA651D">
            <w:pPr>
              <w:tabs>
                <w:tab w:val="center" w:pos="958"/>
              </w:tabs>
              <w:ind w:right="0" w:firstLine="0"/>
              <w:jc w:val="lef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 xml:space="preserve">Pracovisko </w:t>
            </w:r>
            <w:r w:rsidRPr="004A6BBC">
              <w:rPr>
                <w:rFonts w:asciiTheme="minorHAnsi" w:hAnsiTheme="minorHAnsi" w:cstheme="minorHAnsi"/>
              </w:rPr>
              <w:tab/>
              <w:t xml:space="preserve"> </w:t>
            </w:r>
          </w:p>
        </w:tc>
      </w:tr>
      <w:tr w:rsidR="002C4BE9" w:rsidRPr="004A6BBC" w14:paraId="54B57812" w14:textId="77777777" w:rsidTr="004D143B">
        <w:trPr>
          <w:trHeight w:val="283"/>
        </w:trPr>
        <w:tc>
          <w:tcPr>
            <w:tcW w:w="5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7AC246" w14:textId="77777777" w:rsidR="002C4BE9" w:rsidRPr="004A6BBC" w:rsidRDefault="004A3ECC" w:rsidP="00BA651D">
            <w:pPr>
              <w:ind w:right="61" w:firstLine="0"/>
              <w:jc w:val="righ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>1.</w:t>
            </w:r>
            <w:r w:rsidRPr="004A6BBC">
              <w:rPr>
                <w:rFonts w:asciiTheme="minorHAnsi" w:eastAsia="Arial CE" w:hAnsiTheme="minorHAnsi" w:cstheme="minorHAnsi"/>
              </w:rPr>
              <w:t xml:space="preserve"> </w:t>
            </w:r>
          </w:p>
        </w:tc>
        <w:tc>
          <w:tcPr>
            <w:tcW w:w="32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7BDB8A" w14:textId="77777777" w:rsidR="002C4BE9" w:rsidRPr="004A6BBC" w:rsidRDefault="004A3ECC" w:rsidP="00BA651D">
            <w:pPr>
              <w:ind w:right="0" w:firstLine="0"/>
              <w:jc w:val="lef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5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A1E405" w14:textId="4A2F6E87" w:rsidR="002C4BE9" w:rsidRPr="004A6BBC" w:rsidRDefault="004D143B" w:rsidP="00BA651D">
            <w:pPr>
              <w:ind w:right="0" w:firstLine="0"/>
              <w:jc w:val="lef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2C4BE9" w:rsidRPr="004A6BBC" w14:paraId="29E65D25" w14:textId="77777777" w:rsidTr="004D143B">
        <w:trPr>
          <w:trHeight w:val="283"/>
        </w:trPr>
        <w:tc>
          <w:tcPr>
            <w:tcW w:w="5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CC25BA" w14:textId="77777777" w:rsidR="002C4BE9" w:rsidRPr="004A6BBC" w:rsidRDefault="004A3ECC" w:rsidP="00BA651D">
            <w:pPr>
              <w:ind w:right="61" w:firstLine="0"/>
              <w:jc w:val="righ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>2.</w:t>
            </w:r>
            <w:r w:rsidRPr="004A6BBC">
              <w:rPr>
                <w:rFonts w:asciiTheme="minorHAnsi" w:eastAsia="Arial CE" w:hAnsiTheme="minorHAnsi" w:cstheme="minorHAnsi"/>
              </w:rPr>
              <w:t xml:space="preserve"> </w:t>
            </w:r>
          </w:p>
        </w:tc>
        <w:tc>
          <w:tcPr>
            <w:tcW w:w="32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D02C95" w14:textId="77777777" w:rsidR="002C4BE9" w:rsidRPr="004A6BBC" w:rsidRDefault="004A3ECC" w:rsidP="00BA651D">
            <w:pPr>
              <w:ind w:right="0" w:firstLine="0"/>
              <w:jc w:val="lef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5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4B2C11" w14:textId="77777777" w:rsidR="002C4BE9" w:rsidRPr="004A6BBC" w:rsidRDefault="004A3ECC" w:rsidP="00BA651D">
            <w:pPr>
              <w:ind w:right="0" w:firstLine="0"/>
              <w:jc w:val="lef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2C4BE9" w:rsidRPr="004A6BBC" w14:paraId="7A8340FA" w14:textId="77777777" w:rsidTr="004D143B">
        <w:trPr>
          <w:trHeight w:val="283"/>
        </w:trPr>
        <w:tc>
          <w:tcPr>
            <w:tcW w:w="5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902D89" w14:textId="77777777" w:rsidR="002C4BE9" w:rsidRPr="004A6BBC" w:rsidRDefault="004A3ECC" w:rsidP="00BA651D">
            <w:pPr>
              <w:ind w:right="61" w:firstLine="0"/>
              <w:jc w:val="righ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>3.</w:t>
            </w:r>
            <w:r w:rsidRPr="004A6BBC">
              <w:rPr>
                <w:rFonts w:asciiTheme="minorHAnsi" w:eastAsia="Arial CE" w:hAnsiTheme="minorHAnsi" w:cstheme="minorHAnsi"/>
              </w:rPr>
              <w:t xml:space="preserve"> </w:t>
            </w:r>
          </w:p>
        </w:tc>
        <w:tc>
          <w:tcPr>
            <w:tcW w:w="32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2F9320" w14:textId="77777777" w:rsidR="002C4BE9" w:rsidRPr="004A6BBC" w:rsidRDefault="004A3ECC" w:rsidP="00BA651D">
            <w:pPr>
              <w:ind w:right="0" w:firstLine="0"/>
              <w:jc w:val="lef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5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2BE880" w14:textId="77777777" w:rsidR="002C4BE9" w:rsidRPr="004A6BBC" w:rsidRDefault="004A3ECC" w:rsidP="00BA651D">
            <w:pPr>
              <w:ind w:right="0" w:firstLine="0"/>
              <w:jc w:val="lef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2C4BE9" w:rsidRPr="004A6BBC" w14:paraId="78B5D9F8" w14:textId="77777777" w:rsidTr="004D143B">
        <w:trPr>
          <w:trHeight w:val="283"/>
        </w:trPr>
        <w:tc>
          <w:tcPr>
            <w:tcW w:w="5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60A5CB" w14:textId="77777777" w:rsidR="002C4BE9" w:rsidRPr="004A6BBC" w:rsidRDefault="004A3ECC" w:rsidP="00BA651D">
            <w:pPr>
              <w:ind w:right="61" w:firstLine="0"/>
              <w:jc w:val="righ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>4.</w:t>
            </w:r>
            <w:r w:rsidRPr="004A6BBC">
              <w:rPr>
                <w:rFonts w:asciiTheme="minorHAnsi" w:eastAsia="Arial CE" w:hAnsiTheme="minorHAnsi" w:cstheme="minorHAnsi"/>
              </w:rPr>
              <w:t xml:space="preserve"> </w:t>
            </w:r>
          </w:p>
        </w:tc>
        <w:tc>
          <w:tcPr>
            <w:tcW w:w="32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C510AC" w14:textId="77777777" w:rsidR="002C4BE9" w:rsidRPr="004A6BBC" w:rsidRDefault="004A3ECC" w:rsidP="00BA651D">
            <w:pPr>
              <w:ind w:right="0" w:firstLine="0"/>
              <w:jc w:val="lef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5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1D6B9A" w14:textId="77777777" w:rsidR="002C4BE9" w:rsidRPr="004A6BBC" w:rsidRDefault="004A3ECC" w:rsidP="00BA651D">
            <w:pPr>
              <w:ind w:right="0" w:firstLine="0"/>
              <w:jc w:val="lef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2C4BE9" w:rsidRPr="004A6BBC" w14:paraId="27EF08B4" w14:textId="77777777" w:rsidTr="004D143B">
        <w:trPr>
          <w:trHeight w:val="283"/>
        </w:trPr>
        <w:tc>
          <w:tcPr>
            <w:tcW w:w="5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77F601" w14:textId="77777777" w:rsidR="002C4BE9" w:rsidRPr="004A6BBC" w:rsidRDefault="004A3ECC" w:rsidP="00BA651D">
            <w:pPr>
              <w:ind w:right="61" w:firstLine="0"/>
              <w:jc w:val="righ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>5.</w:t>
            </w:r>
            <w:r w:rsidRPr="004A6BBC">
              <w:rPr>
                <w:rFonts w:asciiTheme="minorHAnsi" w:eastAsia="Arial CE" w:hAnsiTheme="minorHAnsi" w:cstheme="minorHAnsi"/>
              </w:rPr>
              <w:t xml:space="preserve"> </w:t>
            </w:r>
          </w:p>
        </w:tc>
        <w:tc>
          <w:tcPr>
            <w:tcW w:w="32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256864" w14:textId="77777777" w:rsidR="002C4BE9" w:rsidRPr="004A6BBC" w:rsidRDefault="004A3ECC" w:rsidP="00BA651D">
            <w:pPr>
              <w:ind w:right="0" w:firstLine="0"/>
              <w:jc w:val="lef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5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22B10D" w14:textId="77777777" w:rsidR="002C4BE9" w:rsidRPr="004A6BBC" w:rsidRDefault="004A3ECC" w:rsidP="00BA651D">
            <w:pPr>
              <w:ind w:right="0" w:firstLine="0"/>
              <w:jc w:val="lef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2C4BE9" w:rsidRPr="004A6BBC" w14:paraId="1473D33D" w14:textId="77777777" w:rsidTr="004D143B">
        <w:trPr>
          <w:trHeight w:val="283"/>
        </w:trPr>
        <w:tc>
          <w:tcPr>
            <w:tcW w:w="5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2DB816" w14:textId="77777777" w:rsidR="002C4BE9" w:rsidRPr="004A6BBC" w:rsidRDefault="004A3ECC" w:rsidP="00BA651D">
            <w:pPr>
              <w:ind w:right="61" w:firstLine="0"/>
              <w:jc w:val="righ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>6.</w:t>
            </w:r>
            <w:r w:rsidRPr="004A6BBC">
              <w:rPr>
                <w:rFonts w:asciiTheme="minorHAnsi" w:eastAsia="Arial CE" w:hAnsiTheme="minorHAnsi" w:cstheme="minorHAnsi"/>
              </w:rPr>
              <w:t xml:space="preserve"> </w:t>
            </w:r>
          </w:p>
        </w:tc>
        <w:tc>
          <w:tcPr>
            <w:tcW w:w="32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FBDD8A" w14:textId="77777777" w:rsidR="002C4BE9" w:rsidRPr="004A6BBC" w:rsidRDefault="004A3ECC" w:rsidP="00BA651D">
            <w:pPr>
              <w:ind w:right="0" w:firstLine="0"/>
              <w:jc w:val="lef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5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6EBDCA" w14:textId="77777777" w:rsidR="002C4BE9" w:rsidRPr="004A6BBC" w:rsidRDefault="004A3ECC" w:rsidP="00BA651D">
            <w:pPr>
              <w:ind w:right="0" w:firstLine="0"/>
              <w:jc w:val="lef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 xml:space="preserve"> </w:t>
            </w:r>
          </w:p>
        </w:tc>
      </w:tr>
    </w:tbl>
    <w:p w14:paraId="3A7B915E" w14:textId="77857987" w:rsidR="002C4BE9" w:rsidRDefault="004A3ECC" w:rsidP="00BA651D">
      <w:pPr>
        <w:spacing w:after="33" w:line="240" w:lineRule="auto"/>
        <w:ind w:right="0" w:firstLine="0"/>
        <w:jc w:val="left"/>
        <w:rPr>
          <w:rFonts w:asciiTheme="minorHAnsi" w:hAnsiTheme="minorHAnsi" w:cstheme="minorHAnsi"/>
        </w:rPr>
      </w:pPr>
      <w:r w:rsidRPr="004A6BBC">
        <w:rPr>
          <w:rFonts w:asciiTheme="minorHAnsi" w:hAnsiTheme="minorHAnsi" w:cstheme="minorHAnsi"/>
        </w:rPr>
        <w:t xml:space="preserve"> </w:t>
      </w:r>
    </w:p>
    <w:p w14:paraId="064B6F04" w14:textId="588FCAF6" w:rsidR="00943379" w:rsidRDefault="00943379" w:rsidP="00BA651D">
      <w:pPr>
        <w:spacing w:after="33" w:line="240" w:lineRule="auto"/>
        <w:ind w:right="0" w:firstLine="0"/>
        <w:jc w:val="left"/>
        <w:rPr>
          <w:rFonts w:asciiTheme="minorHAnsi" w:hAnsiTheme="minorHAnsi" w:cstheme="minorHAnsi"/>
        </w:rPr>
      </w:pPr>
      <w:r w:rsidRPr="004A6BBC">
        <w:rPr>
          <w:rFonts w:asciiTheme="minorHAnsi" w:hAnsiTheme="minorHAnsi" w:cstheme="minorHAnsi"/>
        </w:rPr>
        <w:t xml:space="preserve">Dátum .................................................. </w:t>
      </w:r>
    </w:p>
    <w:p w14:paraId="1F6A1636" w14:textId="77777777" w:rsidR="0076540D" w:rsidRDefault="0076540D" w:rsidP="00BA651D">
      <w:pPr>
        <w:spacing w:after="33" w:line="240" w:lineRule="auto"/>
        <w:ind w:right="0" w:firstLine="0"/>
        <w:jc w:val="left"/>
        <w:rPr>
          <w:rFonts w:asciiTheme="minorHAnsi" w:hAnsiTheme="minorHAnsi" w:cstheme="minorHAnsi"/>
        </w:rPr>
      </w:pPr>
    </w:p>
    <w:p w14:paraId="569438CA" w14:textId="1EA08E87" w:rsidR="00943379" w:rsidRDefault="00943379" w:rsidP="00BA651D">
      <w:pPr>
        <w:spacing w:after="33" w:line="240" w:lineRule="auto"/>
        <w:ind w:right="0" w:firstLine="5529"/>
        <w:jc w:val="lef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...........</w:t>
      </w:r>
      <w:r w:rsidRPr="004A6BBC">
        <w:rPr>
          <w:rFonts w:asciiTheme="minorHAnsi" w:hAnsiTheme="minorHAnsi" w:cstheme="minorHAnsi"/>
        </w:rPr>
        <w:t>...............................................</w:t>
      </w:r>
    </w:p>
    <w:p w14:paraId="1088A484" w14:textId="6DD7270E" w:rsidR="00943379" w:rsidRPr="004A6BBC" w:rsidRDefault="00943379" w:rsidP="00BA651D">
      <w:pPr>
        <w:spacing w:after="33" w:line="240" w:lineRule="auto"/>
        <w:ind w:right="0" w:firstLine="6379"/>
        <w:jc w:val="left"/>
        <w:rPr>
          <w:rFonts w:asciiTheme="minorHAnsi" w:hAnsiTheme="minorHAnsi" w:cstheme="minorHAnsi"/>
        </w:rPr>
      </w:pPr>
      <w:r w:rsidRPr="004A6BBC">
        <w:rPr>
          <w:rFonts w:asciiTheme="minorHAnsi" w:hAnsiTheme="minorHAnsi" w:cstheme="minorHAnsi"/>
        </w:rPr>
        <w:t>podpis dekana fakulty</w:t>
      </w:r>
    </w:p>
    <w:p w14:paraId="32655F7A" w14:textId="77BDEEA1" w:rsidR="002C4BE9" w:rsidRDefault="004A3ECC" w:rsidP="00BA651D">
      <w:pPr>
        <w:spacing w:after="10" w:line="240" w:lineRule="auto"/>
        <w:ind w:right="0" w:firstLine="0"/>
        <w:jc w:val="left"/>
        <w:rPr>
          <w:rFonts w:asciiTheme="minorHAnsi" w:hAnsiTheme="minorHAnsi" w:cstheme="minorHAnsi"/>
        </w:rPr>
      </w:pPr>
      <w:r w:rsidRPr="004A6BBC">
        <w:rPr>
          <w:rFonts w:asciiTheme="minorHAnsi" w:hAnsiTheme="minorHAnsi" w:cstheme="minorHAnsi"/>
        </w:rPr>
        <w:t>Schválené vo Vedeckej rade STU dňa</w:t>
      </w:r>
      <w:r w:rsidR="005027FC">
        <w:rPr>
          <w:rStyle w:val="Odkaznapoznmkupodiarou"/>
          <w:rFonts w:asciiTheme="minorHAnsi" w:hAnsiTheme="minorHAnsi" w:cstheme="minorHAnsi"/>
        </w:rPr>
        <w:footnoteReference w:id="4"/>
      </w:r>
      <w:r w:rsidRPr="004A6BBC">
        <w:rPr>
          <w:rFonts w:asciiTheme="minorHAnsi" w:hAnsiTheme="minorHAnsi" w:cstheme="minorHAnsi"/>
        </w:rPr>
        <w:t xml:space="preserve">:  </w:t>
      </w:r>
    </w:p>
    <w:p w14:paraId="4C789411" w14:textId="77777777" w:rsidR="0076540D" w:rsidRPr="004A6BBC" w:rsidRDefault="0076540D" w:rsidP="00BA651D">
      <w:pPr>
        <w:spacing w:after="10" w:line="240" w:lineRule="auto"/>
        <w:ind w:right="0" w:firstLine="0"/>
        <w:jc w:val="left"/>
        <w:rPr>
          <w:rFonts w:asciiTheme="minorHAnsi" w:hAnsiTheme="minorHAnsi" w:cstheme="minorHAnsi"/>
        </w:rPr>
      </w:pPr>
    </w:p>
    <w:p w14:paraId="1E333E09" w14:textId="77777777" w:rsidR="007C52B2" w:rsidRDefault="007C52B2" w:rsidP="00BA651D">
      <w:pPr>
        <w:spacing w:after="33" w:line="240" w:lineRule="auto"/>
        <w:ind w:right="0" w:firstLine="5529"/>
        <w:jc w:val="lef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..........................................................</w:t>
      </w:r>
    </w:p>
    <w:p w14:paraId="6B59E0AE" w14:textId="448370D9" w:rsidR="002C4BE9" w:rsidRPr="0025697F" w:rsidRDefault="004A3ECC" w:rsidP="004B75E7">
      <w:pPr>
        <w:spacing w:after="16" w:line="240" w:lineRule="auto"/>
        <w:ind w:left="4956" w:right="0" w:firstLine="573"/>
        <w:jc w:val="left"/>
        <w:rPr>
          <w:rFonts w:asciiTheme="minorHAnsi" w:hAnsiTheme="minorHAnsi" w:cstheme="minorHAnsi"/>
        </w:rPr>
      </w:pPr>
      <w:r w:rsidRPr="004A6BBC">
        <w:rPr>
          <w:rFonts w:asciiTheme="minorHAnsi" w:hAnsiTheme="minorHAnsi" w:cstheme="minorHAnsi"/>
        </w:rPr>
        <w:t>podpis predsedu Vedeckej rady STU</w:t>
      </w:r>
    </w:p>
    <w:sectPr w:rsidR="002C4BE9" w:rsidRPr="0025697F" w:rsidSect="004B75E7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6" w:h="16838"/>
      <w:pgMar w:top="1418" w:right="1418" w:bottom="1418" w:left="1418" w:header="708" w:footer="708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FBA6BD" w14:textId="77777777" w:rsidR="00410A71" w:rsidRDefault="00410A71">
      <w:pPr>
        <w:spacing w:after="0" w:line="240" w:lineRule="auto"/>
      </w:pPr>
      <w:r>
        <w:separator/>
      </w:r>
    </w:p>
  </w:endnote>
  <w:endnote w:type="continuationSeparator" w:id="0">
    <w:p w14:paraId="65B4D2B0" w14:textId="77777777" w:rsidR="00410A71" w:rsidRDefault="00410A7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yriad Pro">
    <w:altName w:val="Calibr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 CE">
    <w:panose1 w:val="020B0604020202020204"/>
    <w:charset w:val="EE"/>
    <w:family w:val="swiss"/>
    <w:pitch w:val="variable"/>
    <w:sig w:usb0="00000005" w:usb1="00000000" w:usb2="00000000" w:usb3="00000000" w:csb0="00000002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1D867B" w14:textId="77777777" w:rsidR="0036308C" w:rsidRDefault="0036308C">
    <w:pPr>
      <w:spacing w:after="160" w:line="259" w:lineRule="auto"/>
      <w:ind w:right="0" w:firstLine="0"/>
      <w:jc w:val="lef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16DDB4" w14:textId="4F9BE436" w:rsidR="0036308C" w:rsidRDefault="0036308C">
    <w:pPr>
      <w:spacing w:after="0" w:line="259" w:lineRule="auto"/>
      <w:ind w:left="106" w:right="0" w:firstLine="0"/>
      <w:jc w:val="center"/>
    </w:pPr>
    <w:r>
      <w:fldChar w:fldCharType="begin"/>
    </w:r>
    <w:r>
      <w:instrText>PAGE</w:instrText>
    </w:r>
    <w:r>
      <w:fldChar w:fldCharType="separate"/>
    </w:r>
    <w:r w:rsidR="00680713">
      <w:rPr>
        <w:noProof/>
      </w:rPr>
      <w:t>16</w:t>
    </w:r>
    <w:r>
      <w:fldChar w:fldCharType="end"/>
    </w: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1F5D67" w14:textId="0E102073" w:rsidR="0036308C" w:rsidRDefault="0036308C">
    <w:pPr>
      <w:spacing w:after="0" w:line="259" w:lineRule="auto"/>
      <w:ind w:left="106" w:right="0" w:firstLine="0"/>
      <w:jc w:val="center"/>
    </w:pPr>
    <w:r>
      <w:fldChar w:fldCharType="begin"/>
    </w:r>
    <w:r>
      <w:instrText>PAGE</w:instrText>
    </w:r>
    <w:r>
      <w:fldChar w:fldCharType="separate"/>
    </w:r>
    <w:r w:rsidR="00BD3927">
      <w:rPr>
        <w:noProof/>
      </w:rPr>
      <w:t>1</w:t>
    </w:r>
    <w:r>
      <w:fldChar w:fldCharType="end"/>
    </w:r>
    <w:r>
      <w:t xml:space="preserve"> 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AF4734" w14:textId="45606776" w:rsidR="0036308C" w:rsidRPr="001E1B82" w:rsidRDefault="0036308C" w:rsidP="001E1B82">
    <w:pPr>
      <w:spacing w:after="0" w:line="259" w:lineRule="auto"/>
      <w:ind w:right="43" w:firstLine="0"/>
      <w:jc w:val="center"/>
    </w:pPr>
    <w:r w:rsidRPr="001E1B82">
      <w:fldChar w:fldCharType="begin"/>
    </w:r>
    <w:r w:rsidRPr="001E1B82">
      <w:rPr>
        <w:rPrChange w:id="4" w:author="Michelkova" w:date="2021-11-03T15:51:00Z">
          <w:rPr>
            <w:sz w:val="22"/>
          </w:rPr>
        </w:rPrChange>
      </w:rPr>
      <w:instrText>PAGE</w:instrText>
    </w:r>
    <w:r w:rsidRPr="001E1B82">
      <w:fldChar w:fldCharType="separate"/>
    </w:r>
    <w:r>
      <w:rPr>
        <w:noProof/>
      </w:rPr>
      <w:t>22</w:t>
    </w:r>
    <w:r w:rsidRPr="001E1B82">
      <w:fldChar w:fldCharType="end"/>
    </w:r>
    <w:r w:rsidRPr="001E1B82">
      <w:t xml:space="preserve"> </w: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E5881D" w14:textId="3694FBA2" w:rsidR="0036308C" w:rsidRDefault="0036308C" w:rsidP="00894DDD">
    <w:pPr>
      <w:spacing w:after="0" w:line="259" w:lineRule="auto"/>
      <w:ind w:right="43" w:firstLine="0"/>
      <w:jc w:val="center"/>
    </w:pPr>
    <w:r>
      <w:fldChar w:fldCharType="begin"/>
    </w:r>
    <w:r>
      <w:instrText>PAGE</w:instrText>
    </w:r>
    <w:r>
      <w:fldChar w:fldCharType="separate"/>
    </w:r>
    <w:r w:rsidR="00BD3927">
      <w:rPr>
        <w:noProof/>
      </w:rPr>
      <w:t>2</w:t>
    </w:r>
    <w:r>
      <w:fldChar w:fldCharType="end"/>
    </w:r>
    <w:r>
      <w:t xml:space="preserve"> </w:t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DA64BF" w14:textId="77777777" w:rsidR="0036308C" w:rsidRDefault="0036308C">
    <w:pPr>
      <w:spacing w:after="160" w:line="259" w:lineRule="auto"/>
      <w:ind w:right="0" w:firstLine="0"/>
      <w:jc w:val="lef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1491E0" w14:textId="77777777" w:rsidR="00410A71" w:rsidRDefault="00410A71">
      <w:pPr>
        <w:spacing w:after="0" w:line="240" w:lineRule="auto"/>
      </w:pPr>
      <w:r>
        <w:separator/>
      </w:r>
    </w:p>
  </w:footnote>
  <w:footnote w:type="continuationSeparator" w:id="0">
    <w:p w14:paraId="45B64B46" w14:textId="77777777" w:rsidR="00410A71" w:rsidRDefault="00410A71">
      <w:pPr>
        <w:spacing w:after="0" w:line="240" w:lineRule="auto"/>
      </w:pPr>
      <w:r>
        <w:continuationSeparator/>
      </w:r>
    </w:p>
  </w:footnote>
  <w:footnote w:id="1">
    <w:p w14:paraId="4C0C815E" w14:textId="7DA2C32D" w:rsidR="0036308C" w:rsidRDefault="0036308C" w:rsidP="00CD769C">
      <w:pPr>
        <w:pStyle w:val="Textpoznmkypodiarou"/>
        <w:tabs>
          <w:tab w:val="left" w:pos="284"/>
        </w:tabs>
        <w:ind w:firstLine="0"/>
      </w:pPr>
      <w:r w:rsidRPr="00CD769C">
        <w:rPr>
          <w:rStyle w:val="Odkaznapoznmkupodiarou"/>
          <w:sz w:val="24"/>
        </w:rPr>
        <w:footnoteRef/>
      </w:r>
      <w:r w:rsidR="00CD769C">
        <w:rPr>
          <w:sz w:val="24"/>
        </w:rPr>
        <w:tab/>
      </w:r>
      <w:r w:rsidRPr="00CD769C">
        <w:rPr>
          <w:szCs w:val="18"/>
        </w:rPr>
        <w:t>Uviesť jednu z možností.</w:t>
      </w:r>
    </w:p>
  </w:footnote>
  <w:footnote w:id="2">
    <w:p w14:paraId="2B0C5CD5" w14:textId="5C02771F" w:rsidR="0036308C" w:rsidRDefault="0036308C" w:rsidP="00CD769C">
      <w:pPr>
        <w:pStyle w:val="Textpoznmkypodiarou"/>
        <w:tabs>
          <w:tab w:val="left" w:pos="284"/>
        </w:tabs>
        <w:ind w:firstLine="0"/>
      </w:pPr>
      <w:r w:rsidRPr="00150D53">
        <w:rPr>
          <w:rStyle w:val="Odkaznapoznmkupodiarou"/>
          <w:sz w:val="24"/>
        </w:rPr>
        <w:footnoteRef/>
      </w:r>
      <w:r w:rsidR="00150D53">
        <w:tab/>
      </w:r>
      <w:r>
        <w:rPr>
          <w:sz w:val="18"/>
          <w:szCs w:val="18"/>
        </w:rPr>
        <w:t>Uviesť študijné programy, ktoré budú patriť do pôsobnosti príslušnej odborovej komisie.</w:t>
      </w:r>
    </w:p>
  </w:footnote>
  <w:footnote w:id="3">
    <w:p w14:paraId="2B32AA29" w14:textId="5BD4BC05" w:rsidR="0036308C" w:rsidRDefault="0036308C" w:rsidP="00CD769C">
      <w:pPr>
        <w:pStyle w:val="Textpoznmkypodiarou"/>
        <w:tabs>
          <w:tab w:val="left" w:pos="284"/>
        </w:tabs>
        <w:ind w:firstLine="0"/>
      </w:pPr>
      <w:r w:rsidRPr="00150D53">
        <w:rPr>
          <w:rStyle w:val="Odkaznapoznmkupodiarou"/>
          <w:sz w:val="24"/>
        </w:rPr>
        <w:footnoteRef/>
      </w:r>
      <w:r w:rsidR="00150D53">
        <w:tab/>
      </w:r>
      <w:r>
        <w:rPr>
          <w:sz w:val="18"/>
          <w:szCs w:val="18"/>
        </w:rPr>
        <w:t>Pri kombinácii dvoch študijných odborov uviesť samostatne navrhovaných členov pre jednotlivé študijné odbory.</w:t>
      </w:r>
    </w:p>
  </w:footnote>
  <w:footnote w:id="4">
    <w:p w14:paraId="5518CCF1" w14:textId="0F2DC865" w:rsidR="0036308C" w:rsidRDefault="0036308C" w:rsidP="00CD769C">
      <w:pPr>
        <w:pStyle w:val="Textpoznmkypodiarou"/>
        <w:tabs>
          <w:tab w:val="left" w:pos="284"/>
        </w:tabs>
        <w:ind w:firstLine="0"/>
      </w:pPr>
      <w:r w:rsidRPr="00150D53">
        <w:rPr>
          <w:rStyle w:val="Odkaznapoznmkupodiarou"/>
          <w:sz w:val="24"/>
        </w:rPr>
        <w:footnoteRef/>
      </w:r>
      <w:r w:rsidR="00150D53">
        <w:tab/>
      </w:r>
      <w:r>
        <w:rPr>
          <w:sz w:val="18"/>
          <w:szCs w:val="18"/>
        </w:rPr>
        <w:t>Vyplní sa a podpíše po schválení vo Vedeckej rade STU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FC6309" w14:textId="77777777" w:rsidR="0036308C" w:rsidRDefault="0036308C" w:rsidP="00335AA4">
    <w:pPr>
      <w:spacing w:after="0"/>
      <w:ind w:right="12"/>
      <w:jc w:val="right"/>
    </w:pPr>
    <w:r>
      <w:rPr>
        <w:noProof/>
      </w:rPr>
      <w:drawing>
        <wp:anchor distT="0" distB="0" distL="114300" distR="114300" simplePos="0" relativeHeight="251676672" behindDoc="0" locked="0" layoutInCell="1" hidden="0" allowOverlap="1" wp14:anchorId="2F3A0153" wp14:editId="5F519681">
          <wp:simplePos x="0" y="0"/>
          <wp:positionH relativeFrom="page">
            <wp:posOffset>68580</wp:posOffset>
          </wp:positionH>
          <wp:positionV relativeFrom="page">
            <wp:posOffset>60325</wp:posOffset>
          </wp:positionV>
          <wp:extent cx="2162175" cy="819150"/>
          <wp:effectExtent l="0" t="0" r="0" b="0"/>
          <wp:wrapSquare wrapText="bothSides" distT="0" distB="0" distL="114300" distR="114300"/>
          <wp:docPr id="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162175" cy="8191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653653" w14:textId="77777777" w:rsidR="0036308C" w:rsidRDefault="0036308C" w:rsidP="00335AA4">
    <w:pPr>
      <w:spacing w:after="0"/>
      <w:ind w:right="12"/>
      <w:jc w:val="right"/>
    </w:pPr>
    <w:r>
      <w:rPr>
        <w:noProof/>
      </w:rPr>
      <w:drawing>
        <wp:anchor distT="0" distB="0" distL="114300" distR="114300" simplePos="0" relativeHeight="251661312" behindDoc="0" locked="0" layoutInCell="1" hidden="0" allowOverlap="1" wp14:anchorId="5807CC65" wp14:editId="3E39305C">
          <wp:simplePos x="0" y="0"/>
          <wp:positionH relativeFrom="page">
            <wp:posOffset>83820</wp:posOffset>
          </wp:positionH>
          <wp:positionV relativeFrom="page">
            <wp:posOffset>106045</wp:posOffset>
          </wp:positionV>
          <wp:extent cx="2162175" cy="819150"/>
          <wp:effectExtent l="0" t="0" r="0" b="0"/>
          <wp:wrapSquare wrapText="bothSides" distT="0" distB="0" distL="114300" distR="114300"/>
          <wp:docPr id="2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162175" cy="8191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7B547A" w14:textId="77777777" w:rsidR="0036308C" w:rsidRDefault="0036308C" w:rsidP="00335AA4">
    <w:pPr>
      <w:spacing w:after="0"/>
      <w:ind w:right="12"/>
      <w:jc w:val="right"/>
    </w:pPr>
    <w:r>
      <w:rPr>
        <w:noProof/>
      </w:rPr>
      <w:drawing>
        <wp:anchor distT="0" distB="0" distL="114300" distR="114300" simplePos="0" relativeHeight="251670528" behindDoc="0" locked="0" layoutInCell="1" hidden="0" allowOverlap="1" wp14:anchorId="330101F4" wp14:editId="42265E26">
          <wp:simplePos x="0" y="0"/>
          <wp:positionH relativeFrom="page">
            <wp:posOffset>226695</wp:posOffset>
          </wp:positionH>
          <wp:positionV relativeFrom="page">
            <wp:posOffset>1270</wp:posOffset>
          </wp:positionV>
          <wp:extent cx="2162175" cy="819150"/>
          <wp:effectExtent l="0" t="0" r="0" b="0"/>
          <wp:wrapSquare wrapText="bothSides" distT="0" distB="0" distL="114300" distR="114300"/>
          <wp:docPr id="3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162175" cy="8191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rFonts w:ascii="Cambria" w:eastAsia="Cambria" w:hAnsi="Cambria" w:cs="Cambria"/>
      </w:rPr>
      <w:t xml:space="preserve"> 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94A950" w14:textId="77777777" w:rsidR="0036308C" w:rsidRDefault="0036308C" w:rsidP="00335AA4">
    <w:pPr>
      <w:spacing w:after="0"/>
      <w:ind w:right="12"/>
      <w:jc w:val="right"/>
    </w:pPr>
    <w:r>
      <w:rPr>
        <w:noProof/>
      </w:rPr>
      <w:drawing>
        <wp:anchor distT="0" distB="0" distL="114300" distR="114300" simplePos="0" relativeHeight="251672576" behindDoc="0" locked="0" layoutInCell="1" hidden="0" allowOverlap="1" wp14:anchorId="3D700E43" wp14:editId="0EE00293">
          <wp:simplePos x="0" y="0"/>
          <wp:positionH relativeFrom="page">
            <wp:posOffset>68580</wp:posOffset>
          </wp:positionH>
          <wp:positionV relativeFrom="page">
            <wp:posOffset>22225</wp:posOffset>
          </wp:positionV>
          <wp:extent cx="2162175" cy="819150"/>
          <wp:effectExtent l="0" t="0" r="0" b="0"/>
          <wp:wrapSquare wrapText="bothSides" distT="0" distB="0" distL="114300" distR="114300"/>
          <wp:docPr id="1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162175" cy="8191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C1F240" w14:textId="77777777" w:rsidR="0036308C" w:rsidRPr="0080064C" w:rsidRDefault="0036308C" w:rsidP="00335AA4">
    <w:pPr>
      <w:spacing w:after="0"/>
      <w:ind w:right="12"/>
      <w:jc w:val="right"/>
    </w:pPr>
    <w:r>
      <w:rPr>
        <w:noProof/>
      </w:rPr>
      <w:drawing>
        <wp:anchor distT="0" distB="0" distL="114300" distR="114300" simplePos="0" relativeHeight="251674624" behindDoc="0" locked="0" layoutInCell="1" hidden="0" allowOverlap="1" wp14:anchorId="42CF79E6" wp14:editId="23ECCADC">
          <wp:simplePos x="0" y="0"/>
          <wp:positionH relativeFrom="page">
            <wp:posOffset>78105</wp:posOffset>
          </wp:positionH>
          <wp:positionV relativeFrom="page">
            <wp:posOffset>73660</wp:posOffset>
          </wp:positionV>
          <wp:extent cx="2162175" cy="819150"/>
          <wp:effectExtent l="0" t="0" r="0" b="0"/>
          <wp:wrapSquare wrapText="bothSides" distT="0" distB="0" distL="114300" distR="114300"/>
          <wp:docPr id="12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162175" cy="8191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3E7740DD" w14:textId="77777777" w:rsidR="0036308C" w:rsidRPr="0080064C" w:rsidRDefault="0036308C" w:rsidP="0080064C">
    <w:pPr>
      <w:pStyle w:val="Hlavika"/>
      <w:jc w:val="right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B0E32F" w14:textId="77777777" w:rsidR="0036308C" w:rsidRDefault="0036308C">
    <w:pPr>
      <w:spacing w:after="160" w:line="259" w:lineRule="auto"/>
      <w:ind w:right="0" w:firstLine="0"/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830656"/>
    <w:multiLevelType w:val="multilevel"/>
    <w:tmpl w:val="78F85E9E"/>
    <w:lvl w:ilvl="0">
      <w:start w:val="1"/>
      <w:numFmt w:val="decimal"/>
      <w:lvlText w:val="(%1)"/>
      <w:lvlJc w:val="left"/>
      <w:pPr>
        <w:ind w:left="0" w:firstLine="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1">
      <w:start w:val="1"/>
      <w:numFmt w:val="lowerLetter"/>
      <w:lvlText w:val="%2)"/>
      <w:lvlJc w:val="left"/>
      <w:pPr>
        <w:ind w:left="1560" w:hanging="156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2213" w:hanging="221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933" w:hanging="293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653" w:hanging="365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4373" w:hanging="437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5093" w:hanging="509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813" w:hanging="581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533" w:hanging="653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</w:abstractNum>
  <w:abstractNum w:abstractNumId="1" w15:restartNumberingAfterBreak="0">
    <w:nsid w:val="051232BB"/>
    <w:multiLevelType w:val="multilevel"/>
    <w:tmpl w:val="E0060970"/>
    <w:lvl w:ilvl="0">
      <w:start w:val="1"/>
      <w:numFmt w:val="decimal"/>
      <w:lvlText w:val="(%1)"/>
      <w:lvlJc w:val="left"/>
      <w:pPr>
        <w:ind w:left="0" w:firstLine="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1">
      <w:start w:val="1"/>
      <w:numFmt w:val="lowerLetter"/>
      <w:lvlText w:val="%2"/>
      <w:lvlJc w:val="left"/>
      <w:pPr>
        <w:ind w:left="1380" w:hanging="138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2100" w:hanging="210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820" w:hanging="282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540" w:hanging="354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4260" w:hanging="426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980" w:hanging="498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700" w:hanging="570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420" w:hanging="642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</w:abstractNum>
  <w:abstractNum w:abstractNumId="2" w15:restartNumberingAfterBreak="0">
    <w:nsid w:val="104421D4"/>
    <w:multiLevelType w:val="multilevel"/>
    <w:tmpl w:val="084EEF8A"/>
    <w:lvl w:ilvl="0">
      <w:start w:val="1"/>
      <w:numFmt w:val="decimal"/>
      <w:lvlText w:val="(%1)"/>
      <w:lvlJc w:val="left"/>
      <w:pPr>
        <w:ind w:left="0" w:firstLine="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1">
      <w:start w:val="1"/>
      <w:numFmt w:val="lowerLetter"/>
      <w:lvlText w:val="%2"/>
      <w:lvlJc w:val="left"/>
      <w:pPr>
        <w:ind w:left="1380" w:hanging="138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2100" w:hanging="210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820" w:hanging="282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540" w:hanging="354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4260" w:hanging="426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980" w:hanging="498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700" w:hanging="570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420" w:hanging="642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</w:abstractNum>
  <w:abstractNum w:abstractNumId="3" w15:restartNumberingAfterBreak="0">
    <w:nsid w:val="1C3601BF"/>
    <w:multiLevelType w:val="multilevel"/>
    <w:tmpl w:val="702A6788"/>
    <w:lvl w:ilvl="0">
      <w:start w:val="1"/>
      <w:numFmt w:val="decimal"/>
      <w:lvlText w:val="(%1)"/>
      <w:lvlJc w:val="left"/>
      <w:pPr>
        <w:ind w:left="0" w:firstLine="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1">
      <w:start w:val="1"/>
      <w:numFmt w:val="lowerLetter"/>
      <w:lvlText w:val="%2)"/>
      <w:lvlJc w:val="left"/>
      <w:pPr>
        <w:ind w:left="1560" w:hanging="156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2213" w:hanging="221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933" w:hanging="293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653" w:hanging="365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4373" w:hanging="437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5093" w:hanging="509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813" w:hanging="581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533" w:hanging="653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</w:abstractNum>
  <w:abstractNum w:abstractNumId="4" w15:restartNumberingAfterBreak="0">
    <w:nsid w:val="1FC865C1"/>
    <w:multiLevelType w:val="multilevel"/>
    <w:tmpl w:val="E9CA915E"/>
    <w:lvl w:ilvl="0">
      <w:start w:val="1"/>
      <w:numFmt w:val="decimal"/>
      <w:lvlText w:val="%1."/>
      <w:lvlJc w:val="left"/>
      <w:pPr>
        <w:ind w:left="528" w:hanging="528"/>
      </w:pPr>
      <w:rPr>
        <w:rFonts w:ascii="Calibri" w:eastAsia="Calibri" w:hAnsi="Calibri" w:cs="Calibri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1">
      <w:start w:val="1"/>
      <w:numFmt w:val="lowerLetter"/>
      <w:lvlText w:val="%2"/>
      <w:lvlJc w:val="left"/>
      <w:pPr>
        <w:ind w:left="1272" w:hanging="1272"/>
      </w:pPr>
      <w:rPr>
        <w:rFonts w:ascii="Calibri" w:eastAsia="Calibri" w:hAnsi="Calibri" w:cs="Calibri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992" w:hanging="1992"/>
      </w:pPr>
      <w:rPr>
        <w:rFonts w:ascii="Calibri" w:eastAsia="Calibri" w:hAnsi="Calibri" w:cs="Calibri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712" w:hanging="2712"/>
      </w:pPr>
      <w:rPr>
        <w:rFonts w:ascii="Calibri" w:eastAsia="Calibri" w:hAnsi="Calibri" w:cs="Calibri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432" w:hanging="3432"/>
      </w:pPr>
      <w:rPr>
        <w:rFonts w:ascii="Calibri" w:eastAsia="Calibri" w:hAnsi="Calibri" w:cs="Calibri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4152" w:hanging="4152"/>
      </w:pPr>
      <w:rPr>
        <w:rFonts w:ascii="Calibri" w:eastAsia="Calibri" w:hAnsi="Calibri" w:cs="Calibri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872" w:hanging="4872"/>
      </w:pPr>
      <w:rPr>
        <w:rFonts w:ascii="Calibri" w:eastAsia="Calibri" w:hAnsi="Calibri" w:cs="Calibri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592" w:hanging="5592"/>
      </w:pPr>
      <w:rPr>
        <w:rFonts w:ascii="Calibri" w:eastAsia="Calibri" w:hAnsi="Calibri" w:cs="Calibri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312" w:hanging="6312"/>
      </w:pPr>
      <w:rPr>
        <w:rFonts w:ascii="Calibri" w:eastAsia="Calibri" w:hAnsi="Calibri" w:cs="Calibri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</w:abstractNum>
  <w:abstractNum w:abstractNumId="5" w15:restartNumberingAfterBreak="0">
    <w:nsid w:val="22432367"/>
    <w:multiLevelType w:val="multilevel"/>
    <w:tmpl w:val="B6A68A9C"/>
    <w:lvl w:ilvl="0">
      <w:start w:val="1"/>
      <w:numFmt w:val="decimal"/>
      <w:lvlText w:val="(%1)"/>
      <w:lvlJc w:val="left"/>
      <w:pPr>
        <w:ind w:left="0" w:firstLine="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1">
      <w:start w:val="1"/>
      <w:numFmt w:val="lowerLetter"/>
      <w:lvlText w:val="%2"/>
      <w:lvlJc w:val="left"/>
      <w:pPr>
        <w:ind w:left="1380" w:hanging="138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2100" w:hanging="210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820" w:hanging="282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540" w:hanging="354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4260" w:hanging="426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980" w:hanging="498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700" w:hanging="570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420" w:hanging="642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</w:abstractNum>
  <w:abstractNum w:abstractNumId="6" w15:restartNumberingAfterBreak="0">
    <w:nsid w:val="22DE5BCB"/>
    <w:multiLevelType w:val="multilevel"/>
    <w:tmpl w:val="6FCEC53C"/>
    <w:lvl w:ilvl="0">
      <w:start w:val="1"/>
      <w:numFmt w:val="decimal"/>
      <w:lvlText w:val="(%1)"/>
      <w:lvlJc w:val="left"/>
      <w:pPr>
        <w:ind w:left="0" w:firstLine="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1">
      <w:start w:val="1"/>
      <w:numFmt w:val="lowerLetter"/>
      <w:lvlText w:val="%2)"/>
      <w:lvlJc w:val="left"/>
      <w:pPr>
        <w:ind w:left="1560" w:hanging="156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2213" w:hanging="221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933" w:hanging="293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653" w:hanging="365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4373" w:hanging="437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5093" w:hanging="509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813" w:hanging="581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533" w:hanging="653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</w:abstractNum>
  <w:abstractNum w:abstractNumId="7" w15:restartNumberingAfterBreak="0">
    <w:nsid w:val="2AC05238"/>
    <w:multiLevelType w:val="multilevel"/>
    <w:tmpl w:val="E0E8CD54"/>
    <w:lvl w:ilvl="0">
      <w:start w:val="1"/>
      <w:numFmt w:val="decimal"/>
      <w:lvlText w:val="(%1)"/>
      <w:lvlJc w:val="left"/>
      <w:pPr>
        <w:ind w:left="0" w:firstLine="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1">
      <w:start w:val="1"/>
      <w:numFmt w:val="lowerLetter"/>
      <w:lvlText w:val="%2"/>
      <w:lvlJc w:val="left"/>
      <w:pPr>
        <w:ind w:left="1380" w:hanging="138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2100" w:hanging="210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820" w:hanging="282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540" w:hanging="354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4260" w:hanging="426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980" w:hanging="498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700" w:hanging="570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420" w:hanging="642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</w:abstractNum>
  <w:abstractNum w:abstractNumId="8" w15:restartNumberingAfterBreak="0">
    <w:nsid w:val="2D815794"/>
    <w:multiLevelType w:val="multilevel"/>
    <w:tmpl w:val="405A49EE"/>
    <w:lvl w:ilvl="0">
      <w:start w:val="1"/>
      <w:numFmt w:val="lowerLetter"/>
      <w:lvlText w:val="%1)"/>
      <w:lvlJc w:val="left"/>
      <w:pPr>
        <w:ind w:left="2513" w:hanging="360"/>
      </w:pPr>
      <w:rPr>
        <w:rFonts w:ascii="Calibri" w:eastAsia="Calibri" w:hAnsi="Calibri" w:cs="Calibri"/>
      </w:rPr>
    </w:lvl>
    <w:lvl w:ilvl="1">
      <w:start w:val="1"/>
      <w:numFmt w:val="lowerLetter"/>
      <w:lvlText w:val="%2."/>
      <w:lvlJc w:val="left"/>
      <w:pPr>
        <w:ind w:left="3233" w:hanging="360"/>
      </w:pPr>
    </w:lvl>
    <w:lvl w:ilvl="2">
      <w:start w:val="1"/>
      <w:numFmt w:val="lowerRoman"/>
      <w:lvlText w:val="%3."/>
      <w:lvlJc w:val="right"/>
      <w:pPr>
        <w:ind w:left="3953" w:hanging="180"/>
      </w:pPr>
    </w:lvl>
    <w:lvl w:ilvl="3">
      <w:start w:val="1"/>
      <w:numFmt w:val="decimal"/>
      <w:lvlText w:val="%4."/>
      <w:lvlJc w:val="left"/>
      <w:pPr>
        <w:ind w:left="4673" w:hanging="360"/>
      </w:pPr>
    </w:lvl>
    <w:lvl w:ilvl="4">
      <w:start w:val="1"/>
      <w:numFmt w:val="lowerLetter"/>
      <w:lvlText w:val="%5."/>
      <w:lvlJc w:val="left"/>
      <w:pPr>
        <w:ind w:left="5393" w:hanging="360"/>
      </w:pPr>
    </w:lvl>
    <w:lvl w:ilvl="5">
      <w:start w:val="1"/>
      <w:numFmt w:val="lowerRoman"/>
      <w:lvlText w:val="%6."/>
      <w:lvlJc w:val="right"/>
      <w:pPr>
        <w:ind w:left="6113" w:hanging="180"/>
      </w:pPr>
    </w:lvl>
    <w:lvl w:ilvl="6">
      <w:start w:val="1"/>
      <w:numFmt w:val="decimal"/>
      <w:lvlText w:val="%7."/>
      <w:lvlJc w:val="left"/>
      <w:pPr>
        <w:ind w:left="6833" w:hanging="360"/>
      </w:pPr>
    </w:lvl>
    <w:lvl w:ilvl="7">
      <w:start w:val="1"/>
      <w:numFmt w:val="lowerLetter"/>
      <w:lvlText w:val="%8."/>
      <w:lvlJc w:val="left"/>
      <w:pPr>
        <w:ind w:left="7553" w:hanging="360"/>
      </w:pPr>
    </w:lvl>
    <w:lvl w:ilvl="8">
      <w:start w:val="1"/>
      <w:numFmt w:val="lowerRoman"/>
      <w:lvlText w:val="%9."/>
      <w:lvlJc w:val="right"/>
      <w:pPr>
        <w:ind w:left="8273" w:hanging="180"/>
      </w:pPr>
    </w:lvl>
  </w:abstractNum>
  <w:abstractNum w:abstractNumId="9" w15:restartNumberingAfterBreak="0">
    <w:nsid w:val="35943545"/>
    <w:multiLevelType w:val="multilevel"/>
    <w:tmpl w:val="C38A3B1E"/>
    <w:lvl w:ilvl="0">
      <w:start w:val="1"/>
      <w:numFmt w:val="decimal"/>
      <w:lvlText w:val="(%1)"/>
      <w:lvlJc w:val="left"/>
      <w:pPr>
        <w:ind w:left="0" w:firstLine="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1">
      <w:start w:val="1"/>
      <w:numFmt w:val="lowerLetter"/>
      <w:lvlText w:val="%2)"/>
      <w:lvlJc w:val="left"/>
      <w:pPr>
        <w:ind w:left="1560" w:hanging="156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2213" w:hanging="221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933" w:hanging="293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653" w:hanging="365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4373" w:hanging="437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5093" w:hanging="509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813" w:hanging="581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533" w:hanging="653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</w:abstractNum>
  <w:abstractNum w:abstractNumId="10" w15:restartNumberingAfterBreak="0">
    <w:nsid w:val="35DC7D1C"/>
    <w:multiLevelType w:val="multilevel"/>
    <w:tmpl w:val="D19C0A70"/>
    <w:lvl w:ilvl="0">
      <w:start w:val="1"/>
      <w:numFmt w:val="decimal"/>
      <w:lvlText w:val="(%1)"/>
      <w:lvlJc w:val="left"/>
      <w:pPr>
        <w:ind w:left="0" w:firstLine="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1">
      <w:start w:val="1"/>
      <w:numFmt w:val="lowerLetter"/>
      <w:lvlText w:val="%2"/>
      <w:lvlJc w:val="left"/>
      <w:pPr>
        <w:ind w:left="1380" w:hanging="138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2100" w:hanging="210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820" w:hanging="282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540" w:hanging="354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4260" w:hanging="426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980" w:hanging="498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700" w:hanging="570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420" w:hanging="642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</w:abstractNum>
  <w:abstractNum w:abstractNumId="11" w15:restartNumberingAfterBreak="0">
    <w:nsid w:val="36AF096F"/>
    <w:multiLevelType w:val="multilevel"/>
    <w:tmpl w:val="6E3A2A2A"/>
    <w:lvl w:ilvl="0">
      <w:start w:val="1"/>
      <w:numFmt w:val="decimal"/>
      <w:lvlText w:val="%1."/>
      <w:lvlJc w:val="left"/>
      <w:pPr>
        <w:ind w:left="461" w:hanging="461"/>
      </w:pPr>
      <w:rPr>
        <w:rFonts w:ascii="Calibri" w:eastAsia="Calibri" w:hAnsi="Calibri" w:cs="Calibri" w:hint="default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1">
      <w:start w:val="1"/>
      <w:numFmt w:val="lowerLetter"/>
      <w:lvlText w:val="%2"/>
      <w:lvlJc w:val="left"/>
      <w:pPr>
        <w:ind w:left="1080" w:hanging="1080"/>
      </w:pPr>
      <w:rPr>
        <w:rFonts w:ascii="Calibri" w:eastAsia="Calibri" w:hAnsi="Calibri" w:cs="Calibri" w:hint="default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800" w:hanging="1800"/>
      </w:pPr>
      <w:rPr>
        <w:rFonts w:ascii="Calibri" w:eastAsia="Calibri" w:hAnsi="Calibri" w:cs="Calibri" w:hint="default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520" w:hanging="2520"/>
      </w:pPr>
      <w:rPr>
        <w:rFonts w:ascii="Calibri" w:eastAsia="Calibri" w:hAnsi="Calibri" w:cs="Calibri" w:hint="default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240" w:hanging="3240"/>
      </w:pPr>
      <w:rPr>
        <w:rFonts w:ascii="Calibri" w:eastAsia="Calibri" w:hAnsi="Calibri" w:cs="Calibri" w:hint="default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960" w:hanging="3960"/>
      </w:pPr>
      <w:rPr>
        <w:rFonts w:ascii="Calibri" w:eastAsia="Calibri" w:hAnsi="Calibri" w:cs="Calibri" w:hint="default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680" w:hanging="4680"/>
      </w:pPr>
      <w:rPr>
        <w:rFonts w:ascii="Calibri" w:eastAsia="Calibri" w:hAnsi="Calibri" w:cs="Calibri" w:hint="default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400" w:hanging="5400"/>
      </w:pPr>
      <w:rPr>
        <w:rFonts w:ascii="Calibri" w:eastAsia="Calibri" w:hAnsi="Calibri" w:cs="Calibri" w:hint="default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120" w:hanging="6120"/>
      </w:pPr>
      <w:rPr>
        <w:rFonts w:ascii="Calibri" w:eastAsia="Calibri" w:hAnsi="Calibri" w:cs="Calibri" w:hint="default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</w:abstractNum>
  <w:abstractNum w:abstractNumId="12" w15:restartNumberingAfterBreak="0">
    <w:nsid w:val="3DD1438D"/>
    <w:multiLevelType w:val="hybridMultilevel"/>
    <w:tmpl w:val="9588FFC2"/>
    <w:lvl w:ilvl="0" w:tplc="00B8E32E">
      <w:start w:val="1"/>
      <w:numFmt w:val="decimal"/>
      <w:lvlText w:val="(%1)"/>
      <w:lvlJc w:val="left"/>
      <w:pPr>
        <w:ind w:left="930" w:hanging="57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6491457"/>
    <w:multiLevelType w:val="multilevel"/>
    <w:tmpl w:val="04A21E04"/>
    <w:lvl w:ilvl="0">
      <w:start w:val="1"/>
      <w:numFmt w:val="decimal"/>
      <w:lvlText w:val="(%1)"/>
      <w:lvlJc w:val="left"/>
      <w:pPr>
        <w:ind w:left="0" w:firstLine="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1">
      <w:start w:val="1"/>
      <w:numFmt w:val="lowerLetter"/>
      <w:lvlText w:val="%2"/>
      <w:lvlJc w:val="left"/>
      <w:pPr>
        <w:ind w:left="1385" w:hanging="1385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2105" w:hanging="2105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825" w:hanging="2825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545" w:hanging="3545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4265" w:hanging="4265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985" w:hanging="4985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705" w:hanging="5705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425" w:hanging="6425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</w:abstractNum>
  <w:abstractNum w:abstractNumId="14" w15:restartNumberingAfterBreak="0">
    <w:nsid w:val="4766694B"/>
    <w:multiLevelType w:val="multilevel"/>
    <w:tmpl w:val="7E12F026"/>
    <w:lvl w:ilvl="0">
      <w:start w:val="1"/>
      <w:numFmt w:val="decimal"/>
      <w:lvlText w:val="(%1)"/>
      <w:lvlJc w:val="left"/>
      <w:pPr>
        <w:ind w:left="0" w:firstLine="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1">
      <w:start w:val="1"/>
      <w:numFmt w:val="lowerLetter"/>
      <w:lvlText w:val="%2)"/>
      <w:lvlJc w:val="left"/>
      <w:pPr>
        <w:ind w:left="1560" w:hanging="156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2213" w:hanging="221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933" w:hanging="293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653" w:hanging="365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4373" w:hanging="437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5093" w:hanging="509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813" w:hanging="581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533" w:hanging="653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</w:abstractNum>
  <w:abstractNum w:abstractNumId="15" w15:restartNumberingAfterBreak="0">
    <w:nsid w:val="4D3B0E8C"/>
    <w:multiLevelType w:val="hybridMultilevel"/>
    <w:tmpl w:val="6526FB06"/>
    <w:lvl w:ilvl="0" w:tplc="041B000F">
      <w:start w:val="1"/>
      <w:numFmt w:val="decimal"/>
      <w:lvlText w:val="%1."/>
      <w:lvlJc w:val="left"/>
      <w:pPr>
        <w:ind w:left="1010" w:hanging="360"/>
      </w:pPr>
    </w:lvl>
    <w:lvl w:ilvl="1" w:tplc="041B0019" w:tentative="1">
      <w:start w:val="1"/>
      <w:numFmt w:val="lowerLetter"/>
      <w:lvlText w:val="%2."/>
      <w:lvlJc w:val="left"/>
      <w:pPr>
        <w:ind w:left="1730" w:hanging="360"/>
      </w:pPr>
    </w:lvl>
    <w:lvl w:ilvl="2" w:tplc="041B001B" w:tentative="1">
      <w:start w:val="1"/>
      <w:numFmt w:val="lowerRoman"/>
      <w:lvlText w:val="%3."/>
      <w:lvlJc w:val="right"/>
      <w:pPr>
        <w:ind w:left="2450" w:hanging="180"/>
      </w:pPr>
    </w:lvl>
    <w:lvl w:ilvl="3" w:tplc="041B000F" w:tentative="1">
      <w:start w:val="1"/>
      <w:numFmt w:val="decimal"/>
      <w:lvlText w:val="%4."/>
      <w:lvlJc w:val="left"/>
      <w:pPr>
        <w:ind w:left="3170" w:hanging="360"/>
      </w:pPr>
    </w:lvl>
    <w:lvl w:ilvl="4" w:tplc="041B0019" w:tentative="1">
      <w:start w:val="1"/>
      <w:numFmt w:val="lowerLetter"/>
      <w:lvlText w:val="%5."/>
      <w:lvlJc w:val="left"/>
      <w:pPr>
        <w:ind w:left="3890" w:hanging="360"/>
      </w:pPr>
    </w:lvl>
    <w:lvl w:ilvl="5" w:tplc="041B001B" w:tentative="1">
      <w:start w:val="1"/>
      <w:numFmt w:val="lowerRoman"/>
      <w:lvlText w:val="%6."/>
      <w:lvlJc w:val="right"/>
      <w:pPr>
        <w:ind w:left="4610" w:hanging="180"/>
      </w:pPr>
    </w:lvl>
    <w:lvl w:ilvl="6" w:tplc="041B000F" w:tentative="1">
      <w:start w:val="1"/>
      <w:numFmt w:val="decimal"/>
      <w:lvlText w:val="%7."/>
      <w:lvlJc w:val="left"/>
      <w:pPr>
        <w:ind w:left="5330" w:hanging="360"/>
      </w:pPr>
    </w:lvl>
    <w:lvl w:ilvl="7" w:tplc="041B0019" w:tentative="1">
      <w:start w:val="1"/>
      <w:numFmt w:val="lowerLetter"/>
      <w:lvlText w:val="%8."/>
      <w:lvlJc w:val="left"/>
      <w:pPr>
        <w:ind w:left="6050" w:hanging="360"/>
      </w:pPr>
    </w:lvl>
    <w:lvl w:ilvl="8" w:tplc="041B001B" w:tentative="1">
      <w:start w:val="1"/>
      <w:numFmt w:val="lowerRoman"/>
      <w:lvlText w:val="%9."/>
      <w:lvlJc w:val="right"/>
      <w:pPr>
        <w:ind w:left="6770" w:hanging="180"/>
      </w:pPr>
    </w:lvl>
  </w:abstractNum>
  <w:abstractNum w:abstractNumId="16" w15:restartNumberingAfterBreak="0">
    <w:nsid w:val="4F582706"/>
    <w:multiLevelType w:val="hybridMultilevel"/>
    <w:tmpl w:val="8DA6A720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B6E45F6"/>
    <w:multiLevelType w:val="hybridMultilevel"/>
    <w:tmpl w:val="3D7080E6"/>
    <w:lvl w:ilvl="0" w:tplc="EE747B1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A1C749A"/>
    <w:multiLevelType w:val="multilevel"/>
    <w:tmpl w:val="324CF624"/>
    <w:lvl w:ilvl="0">
      <w:start w:val="1"/>
      <w:numFmt w:val="decimal"/>
      <w:lvlText w:val="(%1)"/>
      <w:lvlJc w:val="left"/>
      <w:pPr>
        <w:ind w:left="0" w:firstLine="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1">
      <w:start w:val="1"/>
      <w:numFmt w:val="lowerLetter"/>
      <w:lvlText w:val="%2"/>
      <w:lvlJc w:val="left"/>
      <w:pPr>
        <w:ind w:left="1380" w:hanging="138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2100" w:hanging="210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820" w:hanging="282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540" w:hanging="354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4260" w:hanging="426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980" w:hanging="498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700" w:hanging="570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420" w:hanging="642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</w:abstractNum>
  <w:abstractNum w:abstractNumId="19" w15:restartNumberingAfterBreak="0">
    <w:nsid w:val="6B9B760C"/>
    <w:multiLevelType w:val="hybridMultilevel"/>
    <w:tmpl w:val="F1AAC9C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761118F"/>
    <w:multiLevelType w:val="hybridMultilevel"/>
    <w:tmpl w:val="95DE025C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9C1448D"/>
    <w:multiLevelType w:val="hybridMultilevel"/>
    <w:tmpl w:val="FD3A50FE"/>
    <w:lvl w:ilvl="0" w:tplc="00B8E32E">
      <w:start w:val="1"/>
      <w:numFmt w:val="decimal"/>
      <w:lvlText w:val="(%1)"/>
      <w:lvlJc w:val="left"/>
      <w:pPr>
        <w:ind w:left="930" w:hanging="57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8"/>
  </w:num>
  <w:num w:numId="3">
    <w:abstractNumId w:val="7"/>
  </w:num>
  <w:num w:numId="4">
    <w:abstractNumId w:val="13"/>
  </w:num>
  <w:num w:numId="5">
    <w:abstractNumId w:val="0"/>
  </w:num>
  <w:num w:numId="6">
    <w:abstractNumId w:val="9"/>
  </w:num>
  <w:num w:numId="7">
    <w:abstractNumId w:val="5"/>
  </w:num>
  <w:num w:numId="8">
    <w:abstractNumId w:val="1"/>
  </w:num>
  <w:num w:numId="9">
    <w:abstractNumId w:val="14"/>
  </w:num>
  <w:num w:numId="10">
    <w:abstractNumId w:val="11"/>
  </w:num>
  <w:num w:numId="11">
    <w:abstractNumId w:val="2"/>
  </w:num>
  <w:num w:numId="12">
    <w:abstractNumId w:val="3"/>
  </w:num>
  <w:num w:numId="13">
    <w:abstractNumId w:val="6"/>
  </w:num>
  <w:num w:numId="14">
    <w:abstractNumId w:val="4"/>
  </w:num>
  <w:num w:numId="15">
    <w:abstractNumId w:val="8"/>
  </w:num>
  <w:num w:numId="16">
    <w:abstractNumId w:val="21"/>
  </w:num>
  <w:num w:numId="17">
    <w:abstractNumId w:val="12"/>
  </w:num>
  <w:num w:numId="18">
    <w:abstractNumId w:val="16"/>
  </w:num>
  <w:num w:numId="19">
    <w:abstractNumId w:val="19"/>
  </w:num>
  <w:num w:numId="20">
    <w:abstractNumId w:val="15"/>
  </w:num>
  <w:num w:numId="21">
    <w:abstractNumId w:val="20"/>
  </w:num>
  <w:num w:numId="22">
    <w:abstractNumId w:val="1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Michelkova">
    <w15:presenceInfo w15:providerId="None" w15:userId="Michelkov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567"/>
  <w:hyphenationZone w:val="425"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yMbS0MLQwNDAzNDVV0lEKTi0uzszPAykwqQUAWFtE7ywAAAA="/>
  </w:docVars>
  <w:rsids>
    <w:rsidRoot w:val="002C4BE9"/>
    <w:rsid w:val="000026DD"/>
    <w:rsid w:val="0000309E"/>
    <w:rsid w:val="0000747A"/>
    <w:rsid w:val="000131B3"/>
    <w:rsid w:val="00026772"/>
    <w:rsid w:val="00027761"/>
    <w:rsid w:val="00031869"/>
    <w:rsid w:val="0003491F"/>
    <w:rsid w:val="00037E9C"/>
    <w:rsid w:val="00040036"/>
    <w:rsid w:val="000423BB"/>
    <w:rsid w:val="00042E76"/>
    <w:rsid w:val="00043018"/>
    <w:rsid w:val="00062B97"/>
    <w:rsid w:val="000664D3"/>
    <w:rsid w:val="00067E25"/>
    <w:rsid w:val="00072DDE"/>
    <w:rsid w:val="00073003"/>
    <w:rsid w:val="000813C2"/>
    <w:rsid w:val="0008451D"/>
    <w:rsid w:val="0008559E"/>
    <w:rsid w:val="00086168"/>
    <w:rsid w:val="000957D9"/>
    <w:rsid w:val="000970EB"/>
    <w:rsid w:val="000A29BF"/>
    <w:rsid w:val="000A2CA9"/>
    <w:rsid w:val="000C6E4C"/>
    <w:rsid w:val="000C7A6E"/>
    <w:rsid w:val="000D03C7"/>
    <w:rsid w:val="000D685A"/>
    <w:rsid w:val="000E4D2C"/>
    <w:rsid w:val="000F041F"/>
    <w:rsid w:val="000F6DFA"/>
    <w:rsid w:val="000F749B"/>
    <w:rsid w:val="00114A70"/>
    <w:rsid w:val="001304D6"/>
    <w:rsid w:val="001323DB"/>
    <w:rsid w:val="001458E0"/>
    <w:rsid w:val="00147E72"/>
    <w:rsid w:val="00150D53"/>
    <w:rsid w:val="001524B0"/>
    <w:rsid w:val="0015592A"/>
    <w:rsid w:val="001700AF"/>
    <w:rsid w:val="00173CAA"/>
    <w:rsid w:val="00174B2A"/>
    <w:rsid w:val="00176043"/>
    <w:rsid w:val="00180E40"/>
    <w:rsid w:val="00190F96"/>
    <w:rsid w:val="00194829"/>
    <w:rsid w:val="001958C6"/>
    <w:rsid w:val="00196A15"/>
    <w:rsid w:val="001B1647"/>
    <w:rsid w:val="001D0A9D"/>
    <w:rsid w:val="001D46FD"/>
    <w:rsid w:val="001E1B82"/>
    <w:rsid w:val="001E2C24"/>
    <w:rsid w:val="00205A95"/>
    <w:rsid w:val="00205B87"/>
    <w:rsid w:val="0020785F"/>
    <w:rsid w:val="00215FAA"/>
    <w:rsid w:val="0021690C"/>
    <w:rsid w:val="00236252"/>
    <w:rsid w:val="00236832"/>
    <w:rsid w:val="002430DF"/>
    <w:rsid w:val="0025458A"/>
    <w:rsid w:val="0025697F"/>
    <w:rsid w:val="00263488"/>
    <w:rsid w:val="0028294E"/>
    <w:rsid w:val="00283181"/>
    <w:rsid w:val="002A35FA"/>
    <w:rsid w:val="002B632F"/>
    <w:rsid w:val="002B7FB5"/>
    <w:rsid w:val="002C4BE9"/>
    <w:rsid w:val="002C4EFA"/>
    <w:rsid w:val="002E0E14"/>
    <w:rsid w:val="00301692"/>
    <w:rsid w:val="00312C02"/>
    <w:rsid w:val="0031730E"/>
    <w:rsid w:val="00320AA3"/>
    <w:rsid w:val="003239C5"/>
    <w:rsid w:val="003258C5"/>
    <w:rsid w:val="00334FEB"/>
    <w:rsid w:val="00335AA4"/>
    <w:rsid w:val="003413A3"/>
    <w:rsid w:val="0036308C"/>
    <w:rsid w:val="00364AC0"/>
    <w:rsid w:val="00371D1A"/>
    <w:rsid w:val="00377C41"/>
    <w:rsid w:val="00385AF5"/>
    <w:rsid w:val="00393D4B"/>
    <w:rsid w:val="003969A5"/>
    <w:rsid w:val="003A0981"/>
    <w:rsid w:val="003C10CB"/>
    <w:rsid w:val="003C5793"/>
    <w:rsid w:val="003C79BC"/>
    <w:rsid w:val="003D6D89"/>
    <w:rsid w:val="003E6794"/>
    <w:rsid w:val="003F0993"/>
    <w:rsid w:val="003F53E3"/>
    <w:rsid w:val="004029B2"/>
    <w:rsid w:val="00404504"/>
    <w:rsid w:val="004062DD"/>
    <w:rsid w:val="00410A71"/>
    <w:rsid w:val="0041161F"/>
    <w:rsid w:val="00421471"/>
    <w:rsid w:val="00421A31"/>
    <w:rsid w:val="00423185"/>
    <w:rsid w:val="00425922"/>
    <w:rsid w:val="00430F07"/>
    <w:rsid w:val="00431139"/>
    <w:rsid w:val="00432349"/>
    <w:rsid w:val="00433DE8"/>
    <w:rsid w:val="00444862"/>
    <w:rsid w:val="00451C84"/>
    <w:rsid w:val="004570E5"/>
    <w:rsid w:val="0046077E"/>
    <w:rsid w:val="00471F53"/>
    <w:rsid w:val="00472B69"/>
    <w:rsid w:val="004838DB"/>
    <w:rsid w:val="00492947"/>
    <w:rsid w:val="004A24B4"/>
    <w:rsid w:val="004A3ECC"/>
    <w:rsid w:val="004A6BBC"/>
    <w:rsid w:val="004A6F7F"/>
    <w:rsid w:val="004B6750"/>
    <w:rsid w:val="004B75E7"/>
    <w:rsid w:val="004C06FC"/>
    <w:rsid w:val="004C6452"/>
    <w:rsid w:val="004D143B"/>
    <w:rsid w:val="004D2691"/>
    <w:rsid w:val="004D48F9"/>
    <w:rsid w:val="004E0448"/>
    <w:rsid w:val="004E044D"/>
    <w:rsid w:val="004E2ED4"/>
    <w:rsid w:val="004E4486"/>
    <w:rsid w:val="004F1170"/>
    <w:rsid w:val="004F3D33"/>
    <w:rsid w:val="005027FC"/>
    <w:rsid w:val="005033FB"/>
    <w:rsid w:val="00507493"/>
    <w:rsid w:val="00511FBC"/>
    <w:rsid w:val="005151C2"/>
    <w:rsid w:val="00522798"/>
    <w:rsid w:val="0052393D"/>
    <w:rsid w:val="0052596D"/>
    <w:rsid w:val="00527964"/>
    <w:rsid w:val="00542E36"/>
    <w:rsid w:val="00553ABE"/>
    <w:rsid w:val="00560CBF"/>
    <w:rsid w:val="00575E20"/>
    <w:rsid w:val="00582118"/>
    <w:rsid w:val="00585BDF"/>
    <w:rsid w:val="005877C8"/>
    <w:rsid w:val="00590FD0"/>
    <w:rsid w:val="005922D9"/>
    <w:rsid w:val="005947B9"/>
    <w:rsid w:val="005A13EB"/>
    <w:rsid w:val="005A2857"/>
    <w:rsid w:val="005B00E3"/>
    <w:rsid w:val="005D0CAA"/>
    <w:rsid w:val="005D166B"/>
    <w:rsid w:val="005D2FC7"/>
    <w:rsid w:val="005D51C8"/>
    <w:rsid w:val="005D6837"/>
    <w:rsid w:val="005D7C68"/>
    <w:rsid w:val="005E7C56"/>
    <w:rsid w:val="005F1BAD"/>
    <w:rsid w:val="005F4B4B"/>
    <w:rsid w:val="005F55F9"/>
    <w:rsid w:val="00604233"/>
    <w:rsid w:val="00606E91"/>
    <w:rsid w:val="0061337D"/>
    <w:rsid w:val="00616A2B"/>
    <w:rsid w:val="00623354"/>
    <w:rsid w:val="006255D6"/>
    <w:rsid w:val="00636A1F"/>
    <w:rsid w:val="00640224"/>
    <w:rsid w:val="00643233"/>
    <w:rsid w:val="00645F24"/>
    <w:rsid w:val="00654C7C"/>
    <w:rsid w:val="00663768"/>
    <w:rsid w:val="006748BD"/>
    <w:rsid w:val="006754A3"/>
    <w:rsid w:val="00680713"/>
    <w:rsid w:val="0069304E"/>
    <w:rsid w:val="00696C39"/>
    <w:rsid w:val="006972F8"/>
    <w:rsid w:val="006A3BC3"/>
    <w:rsid w:val="006A423C"/>
    <w:rsid w:val="006C134C"/>
    <w:rsid w:val="006C2034"/>
    <w:rsid w:val="006C68D3"/>
    <w:rsid w:val="006C7C3E"/>
    <w:rsid w:val="006D1D38"/>
    <w:rsid w:val="006D1DBE"/>
    <w:rsid w:val="006D3A9A"/>
    <w:rsid w:val="006D7D45"/>
    <w:rsid w:val="006E4154"/>
    <w:rsid w:val="006F181F"/>
    <w:rsid w:val="006F2EBF"/>
    <w:rsid w:val="006F41C8"/>
    <w:rsid w:val="006F56ED"/>
    <w:rsid w:val="00701DB6"/>
    <w:rsid w:val="0070596C"/>
    <w:rsid w:val="00710D87"/>
    <w:rsid w:val="00714848"/>
    <w:rsid w:val="00716EC0"/>
    <w:rsid w:val="007539C0"/>
    <w:rsid w:val="0075648F"/>
    <w:rsid w:val="0076193E"/>
    <w:rsid w:val="00764349"/>
    <w:rsid w:val="0076540D"/>
    <w:rsid w:val="0076563B"/>
    <w:rsid w:val="0076569F"/>
    <w:rsid w:val="00770DA1"/>
    <w:rsid w:val="0077129E"/>
    <w:rsid w:val="00782E68"/>
    <w:rsid w:val="007878D4"/>
    <w:rsid w:val="00792B72"/>
    <w:rsid w:val="00795CC4"/>
    <w:rsid w:val="007A6896"/>
    <w:rsid w:val="007B141F"/>
    <w:rsid w:val="007B1870"/>
    <w:rsid w:val="007C52B2"/>
    <w:rsid w:val="007D24BE"/>
    <w:rsid w:val="007D600E"/>
    <w:rsid w:val="007E5BBB"/>
    <w:rsid w:val="007F0F0A"/>
    <w:rsid w:val="007F15CC"/>
    <w:rsid w:val="007F256F"/>
    <w:rsid w:val="007F3296"/>
    <w:rsid w:val="007F6254"/>
    <w:rsid w:val="0080064C"/>
    <w:rsid w:val="00804453"/>
    <w:rsid w:val="0081235D"/>
    <w:rsid w:val="008130D1"/>
    <w:rsid w:val="00815A31"/>
    <w:rsid w:val="008311F5"/>
    <w:rsid w:val="00843587"/>
    <w:rsid w:val="00846590"/>
    <w:rsid w:val="00853E26"/>
    <w:rsid w:val="00865197"/>
    <w:rsid w:val="00871470"/>
    <w:rsid w:val="00875D3A"/>
    <w:rsid w:val="00876B67"/>
    <w:rsid w:val="00877E1B"/>
    <w:rsid w:val="0088176D"/>
    <w:rsid w:val="00886CCF"/>
    <w:rsid w:val="00887D5D"/>
    <w:rsid w:val="00894DDD"/>
    <w:rsid w:val="00896343"/>
    <w:rsid w:val="008A1E16"/>
    <w:rsid w:val="008B46D1"/>
    <w:rsid w:val="008B4F39"/>
    <w:rsid w:val="008B6008"/>
    <w:rsid w:val="008C4301"/>
    <w:rsid w:val="008D1E20"/>
    <w:rsid w:val="008F3DB8"/>
    <w:rsid w:val="008F5483"/>
    <w:rsid w:val="009065C9"/>
    <w:rsid w:val="00910057"/>
    <w:rsid w:val="0091404F"/>
    <w:rsid w:val="0092438C"/>
    <w:rsid w:val="009318A1"/>
    <w:rsid w:val="00943379"/>
    <w:rsid w:val="00947B16"/>
    <w:rsid w:val="00953806"/>
    <w:rsid w:val="0096213B"/>
    <w:rsid w:val="0096353F"/>
    <w:rsid w:val="00965D69"/>
    <w:rsid w:val="00967859"/>
    <w:rsid w:val="00975087"/>
    <w:rsid w:val="00981DFC"/>
    <w:rsid w:val="009847CB"/>
    <w:rsid w:val="00985495"/>
    <w:rsid w:val="00990D7A"/>
    <w:rsid w:val="009920FA"/>
    <w:rsid w:val="009932E8"/>
    <w:rsid w:val="009951A3"/>
    <w:rsid w:val="009A11DC"/>
    <w:rsid w:val="009B0D50"/>
    <w:rsid w:val="009B2DCD"/>
    <w:rsid w:val="009B3218"/>
    <w:rsid w:val="009B346F"/>
    <w:rsid w:val="009B37C4"/>
    <w:rsid w:val="009B5F0C"/>
    <w:rsid w:val="009C473E"/>
    <w:rsid w:val="009D0CD2"/>
    <w:rsid w:val="009D224B"/>
    <w:rsid w:val="009D61E2"/>
    <w:rsid w:val="009D75A0"/>
    <w:rsid w:val="009E3457"/>
    <w:rsid w:val="009E6798"/>
    <w:rsid w:val="009E7764"/>
    <w:rsid w:val="009F1601"/>
    <w:rsid w:val="009F652E"/>
    <w:rsid w:val="00A11F08"/>
    <w:rsid w:val="00A1762B"/>
    <w:rsid w:val="00A17718"/>
    <w:rsid w:val="00A264EE"/>
    <w:rsid w:val="00A26854"/>
    <w:rsid w:val="00A27637"/>
    <w:rsid w:val="00A4369A"/>
    <w:rsid w:val="00A502BD"/>
    <w:rsid w:val="00A52002"/>
    <w:rsid w:val="00A52614"/>
    <w:rsid w:val="00A72F6D"/>
    <w:rsid w:val="00A770CA"/>
    <w:rsid w:val="00A95662"/>
    <w:rsid w:val="00A963E7"/>
    <w:rsid w:val="00A97512"/>
    <w:rsid w:val="00A97EC2"/>
    <w:rsid w:val="00AB6809"/>
    <w:rsid w:val="00AC10DB"/>
    <w:rsid w:val="00AC1106"/>
    <w:rsid w:val="00AD24EB"/>
    <w:rsid w:val="00AE54AE"/>
    <w:rsid w:val="00AE569C"/>
    <w:rsid w:val="00AF1E00"/>
    <w:rsid w:val="00AF38AE"/>
    <w:rsid w:val="00AF3E33"/>
    <w:rsid w:val="00AF67B2"/>
    <w:rsid w:val="00AF6A49"/>
    <w:rsid w:val="00B16E58"/>
    <w:rsid w:val="00B20070"/>
    <w:rsid w:val="00B275BB"/>
    <w:rsid w:val="00B3454D"/>
    <w:rsid w:val="00B34801"/>
    <w:rsid w:val="00B407B0"/>
    <w:rsid w:val="00B437E3"/>
    <w:rsid w:val="00B475EF"/>
    <w:rsid w:val="00B61905"/>
    <w:rsid w:val="00B62859"/>
    <w:rsid w:val="00B74DCC"/>
    <w:rsid w:val="00B75D8C"/>
    <w:rsid w:val="00B827F9"/>
    <w:rsid w:val="00B84106"/>
    <w:rsid w:val="00B91434"/>
    <w:rsid w:val="00B95198"/>
    <w:rsid w:val="00B95FBD"/>
    <w:rsid w:val="00BA12E6"/>
    <w:rsid w:val="00BA4871"/>
    <w:rsid w:val="00BA5BDE"/>
    <w:rsid w:val="00BA651D"/>
    <w:rsid w:val="00BB262E"/>
    <w:rsid w:val="00BC4CF9"/>
    <w:rsid w:val="00BD3927"/>
    <w:rsid w:val="00BD3FC0"/>
    <w:rsid w:val="00BE4EB4"/>
    <w:rsid w:val="00BF5E7C"/>
    <w:rsid w:val="00C0108E"/>
    <w:rsid w:val="00C0128B"/>
    <w:rsid w:val="00C01364"/>
    <w:rsid w:val="00C04E9A"/>
    <w:rsid w:val="00C05DDF"/>
    <w:rsid w:val="00C0601D"/>
    <w:rsid w:val="00C152BE"/>
    <w:rsid w:val="00C169B3"/>
    <w:rsid w:val="00C342EA"/>
    <w:rsid w:val="00C364B2"/>
    <w:rsid w:val="00C56233"/>
    <w:rsid w:val="00C651E4"/>
    <w:rsid w:val="00C84B4E"/>
    <w:rsid w:val="00C86C1B"/>
    <w:rsid w:val="00C91D42"/>
    <w:rsid w:val="00CB04DD"/>
    <w:rsid w:val="00CB3A9E"/>
    <w:rsid w:val="00CB5F97"/>
    <w:rsid w:val="00CC0BA5"/>
    <w:rsid w:val="00CC1D2A"/>
    <w:rsid w:val="00CC400C"/>
    <w:rsid w:val="00CC5B1D"/>
    <w:rsid w:val="00CD5921"/>
    <w:rsid w:val="00CD68CE"/>
    <w:rsid w:val="00CD769C"/>
    <w:rsid w:val="00CE6109"/>
    <w:rsid w:val="00CE7C71"/>
    <w:rsid w:val="00CF0FD8"/>
    <w:rsid w:val="00CF1986"/>
    <w:rsid w:val="00CF21B8"/>
    <w:rsid w:val="00CF2A19"/>
    <w:rsid w:val="00CF7A21"/>
    <w:rsid w:val="00D00721"/>
    <w:rsid w:val="00D014BC"/>
    <w:rsid w:val="00D07A05"/>
    <w:rsid w:val="00D122F4"/>
    <w:rsid w:val="00D1427B"/>
    <w:rsid w:val="00D27551"/>
    <w:rsid w:val="00D43482"/>
    <w:rsid w:val="00D5298F"/>
    <w:rsid w:val="00D5301A"/>
    <w:rsid w:val="00D541FF"/>
    <w:rsid w:val="00D57F1D"/>
    <w:rsid w:val="00D62532"/>
    <w:rsid w:val="00D6488E"/>
    <w:rsid w:val="00D7327B"/>
    <w:rsid w:val="00D76582"/>
    <w:rsid w:val="00D76E81"/>
    <w:rsid w:val="00D80D85"/>
    <w:rsid w:val="00D87698"/>
    <w:rsid w:val="00D9233B"/>
    <w:rsid w:val="00DA3AF7"/>
    <w:rsid w:val="00DA3BD2"/>
    <w:rsid w:val="00DA7106"/>
    <w:rsid w:val="00DB0FEB"/>
    <w:rsid w:val="00DB7DBF"/>
    <w:rsid w:val="00DC29E8"/>
    <w:rsid w:val="00DC53C1"/>
    <w:rsid w:val="00DC7F9A"/>
    <w:rsid w:val="00DD685C"/>
    <w:rsid w:val="00DD69E0"/>
    <w:rsid w:val="00DD6D56"/>
    <w:rsid w:val="00DE607F"/>
    <w:rsid w:val="00DE6A68"/>
    <w:rsid w:val="00DF0141"/>
    <w:rsid w:val="00DF0AD3"/>
    <w:rsid w:val="00DF3102"/>
    <w:rsid w:val="00DF3ABE"/>
    <w:rsid w:val="00E024FC"/>
    <w:rsid w:val="00E06FB8"/>
    <w:rsid w:val="00E1022B"/>
    <w:rsid w:val="00E1262B"/>
    <w:rsid w:val="00E15D27"/>
    <w:rsid w:val="00E20301"/>
    <w:rsid w:val="00E367A0"/>
    <w:rsid w:val="00E375F9"/>
    <w:rsid w:val="00E44C06"/>
    <w:rsid w:val="00E455B2"/>
    <w:rsid w:val="00E45BD0"/>
    <w:rsid w:val="00E4709E"/>
    <w:rsid w:val="00E4742D"/>
    <w:rsid w:val="00E54093"/>
    <w:rsid w:val="00E57965"/>
    <w:rsid w:val="00E63773"/>
    <w:rsid w:val="00E75BD1"/>
    <w:rsid w:val="00E77340"/>
    <w:rsid w:val="00E907C0"/>
    <w:rsid w:val="00E9536C"/>
    <w:rsid w:val="00EA15AF"/>
    <w:rsid w:val="00EA30A7"/>
    <w:rsid w:val="00EA5675"/>
    <w:rsid w:val="00EA57C9"/>
    <w:rsid w:val="00ED207F"/>
    <w:rsid w:val="00EE6F3F"/>
    <w:rsid w:val="00EF4DCE"/>
    <w:rsid w:val="00EF4F4E"/>
    <w:rsid w:val="00F00943"/>
    <w:rsid w:val="00F06557"/>
    <w:rsid w:val="00F13B12"/>
    <w:rsid w:val="00F164A0"/>
    <w:rsid w:val="00F229B0"/>
    <w:rsid w:val="00F26B23"/>
    <w:rsid w:val="00F317F5"/>
    <w:rsid w:val="00F36C85"/>
    <w:rsid w:val="00F43467"/>
    <w:rsid w:val="00F44D95"/>
    <w:rsid w:val="00F47171"/>
    <w:rsid w:val="00F53720"/>
    <w:rsid w:val="00F670FD"/>
    <w:rsid w:val="00F76527"/>
    <w:rsid w:val="00F76DB7"/>
    <w:rsid w:val="00F77489"/>
    <w:rsid w:val="00F84DD6"/>
    <w:rsid w:val="00F878CA"/>
    <w:rsid w:val="00FA0B23"/>
    <w:rsid w:val="00FA2FF1"/>
    <w:rsid w:val="00FB0557"/>
    <w:rsid w:val="00FB161B"/>
    <w:rsid w:val="00FB18FA"/>
    <w:rsid w:val="00FB3163"/>
    <w:rsid w:val="00FD16C0"/>
    <w:rsid w:val="00FE295D"/>
    <w:rsid w:val="00FE2ADD"/>
    <w:rsid w:val="00FE495D"/>
    <w:rsid w:val="00FF3620"/>
    <w:rsid w:val="00FF482B"/>
    <w:rsid w:val="00FF68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470FDB3"/>
  <w15:docId w15:val="{37444C99-B74B-40AB-BF5C-FD76A7EA58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4"/>
        <w:szCs w:val="24"/>
        <w:lang w:val="sk-SK" w:eastAsia="sk-SK" w:bidi="ar-SA"/>
      </w:rPr>
    </w:rPrDefault>
    <w:pPrDefault>
      <w:pPr>
        <w:spacing w:after="180" w:line="283" w:lineRule="auto"/>
        <w:ind w:right="109" w:firstLine="290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y">
    <w:name w:val="Normal"/>
    <w:qFormat/>
    <w:rsid w:val="006F41C8"/>
    <w:rPr>
      <w:color w:val="000000"/>
    </w:rPr>
  </w:style>
  <w:style w:type="paragraph" w:styleId="Nadpis1">
    <w:name w:val="heading 1"/>
    <w:next w:val="Normlny"/>
    <w:link w:val="Nadpis1Char"/>
    <w:uiPriority w:val="9"/>
    <w:qFormat/>
    <w:pPr>
      <w:keepNext/>
      <w:keepLines/>
      <w:spacing w:after="5" w:line="268" w:lineRule="auto"/>
      <w:ind w:left="10" w:right="4298" w:hanging="10"/>
      <w:jc w:val="center"/>
      <w:outlineLvl w:val="0"/>
    </w:pPr>
    <w:rPr>
      <w:b/>
      <w:color w:val="000000"/>
    </w:rPr>
  </w:style>
  <w:style w:type="paragraph" w:styleId="Nadpis2">
    <w:name w:val="heading 2"/>
    <w:next w:val="Normlny"/>
    <w:link w:val="Nadpis2Char"/>
    <w:uiPriority w:val="9"/>
    <w:unhideWhenUsed/>
    <w:qFormat/>
    <w:pPr>
      <w:keepNext/>
      <w:keepLines/>
      <w:spacing w:after="5" w:line="268" w:lineRule="auto"/>
      <w:ind w:left="10" w:right="4298" w:hanging="10"/>
      <w:jc w:val="center"/>
      <w:outlineLvl w:val="1"/>
    </w:pPr>
    <w:rPr>
      <w:b/>
      <w:color w:val="000000"/>
    </w:rPr>
  </w:style>
  <w:style w:type="paragraph" w:styleId="Nadpis3">
    <w:name w:val="heading 3"/>
    <w:basedOn w:val="Normlny"/>
    <w:next w:val="Normlny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dpis4">
    <w:name w:val="heading 4"/>
    <w:basedOn w:val="Normlny"/>
    <w:next w:val="Normlny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Nadpis5">
    <w:name w:val="heading 5"/>
    <w:basedOn w:val="Normlny"/>
    <w:next w:val="Normlny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Nadpis6">
    <w:name w:val="heading 6"/>
    <w:basedOn w:val="Normlny"/>
    <w:next w:val="Normlny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zov">
    <w:name w:val="Title"/>
    <w:basedOn w:val="Normlny"/>
    <w:next w:val="Normlny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customStyle="1" w:styleId="footnotedescription">
    <w:name w:val="footnote description"/>
    <w:next w:val="Normlny"/>
    <w:link w:val="footnotedescriptionChar"/>
    <w:hidden/>
    <w:pPr>
      <w:spacing w:after="0"/>
    </w:pPr>
    <w:rPr>
      <w:color w:val="000000"/>
      <w:sz w:val="20"/>
    </w:rPr>
  </w:style>
  <w:style w:type="character" w:customStyle="1" w:styleId="footnotedescriptionChar">
    <w:name w:val="footnote description Char"/>
    <w:link w:val="footnotedescription"/>
    <w:rPr>
      <w:rFonts w:ascii="Calibri" w:eastAsia="Calibri" w:hAnsi="Calibri" w:cs="Calibri"/>
      <w:color w:val="000000"/>
      <w:sz w:val="20"/>
    </w:rPr>
  </w:style>
  <w:style w:type="character" w:customStyle="1" w:styleId="Nadpis1Char">
    <w:name w:val="Nadpis 1 Char"/>
    <w:link w:val="Nadpis1"/>
    <w:rPr>
      <w:rFonts w:ascii="Calibri" w:eastAsia="Calibri" w:hAnsi="Calibri" w:cs="Calibri"/>
      <w:b/>
      <w:color w:val="000000"/>
      <w:sz w:val="24"/>
    </w:rPr>
  </w:style>
  <w:style w:type="character" w:customStyle="1" w:styleId="Nadpis2Char">
    <w:name w:val="Nadpis 2 Char"/>
    <w:link w:val="Nadpis2"/>
    <w:rPr>
      <w:rFonts w:ascii="Calibri" w:eastAsia="Calibri" w:hAnsi="Calibri" w:cs="Calibri"/>
      <w:b/>
      <w:color w:val="000000"/>
      <w:sz w:val="24"/>
    </w:rPr>
  </w:style>
  <w:style w:type="character" w:customStyle="1" w:styleId="footnotemark">
    <w:name w:val="footnote mark"/>
    <w:hidden/>
    <w:rPr>
      <w:rFonts w:ascii="Calibri" w:eastAsia="Calibri" w:hAnsi="Calibri" w:cs="Calibri"/>
      <w:color w:val="000000"/>
      <w:sz w:val="20"/>
      <w:vertAlign w:val="superscript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extbubliny">
    <w:name w:val="Balloon Text"/>
    <w:basedOn w:val="Normlny"/>
    <w:link w:val="TextbublinyChar"/>
    <w:uiPriority w:val="99"/>
    <w:semiHidden/>
    <w:unhideWhenUsed/>
    <w:rsid w:val="006D37C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6D37CF"/>
    <w:rPr>
      <w:rFonts w:ascii="Segoe UI" w:eastAsia="Calibri" w:hAnsi="Segoe UI" w:cs="Segoe UI"/>
      <w:color w:val="000000"/>
      <w:sz w:val="18"/>
      <w:szCs w:val="18"/>
    </w:rPr>
  </w:style>
  <w:style w:type="paragraph" w:styleId="Textpoznmkypodiarou">
    <w:name w:val="footnote text"/>
    <w:basedOn w:val="Normlny"/>
    <w:link w:val="TextpoznmkypodiarouChar"/>
    <w:uiPriority w:val="99"/>
    <w:semiHidden/>
    <w:unhideWhenUsed/>
    <w:rsid w:val="003D033C"/>
    <w:pPr>
      <w:spacing w:after="0" w:line="240" w:lineRule="auto"/>
    </w:pPr>
    <w:rPr>
      <w:sz w:val="20"/>
      <w:szCs w:val="20"/>
    </w:rPr>
  </w:style>
  <w:style w:type="character" w:customStyle="1" w:styleId="TextpoznmkypodiarouChar">
    <w:name w:val="Text poznámky pod čiarou Char"/>
    <w:basedOn w:val="Predvolenpsmoodseku"/>
    <w:link w:val="Textpoznmkypodiarou"/>
    <w:uiPriority w:val="99"/>
    <w:semiHidden/>
    <w:rsid w:val="003D033C"/>
    <w:rPr>
      <w:rFonts w:ascii="Calibri" w:eastAsia="Calibri" w:hAnsi="Calibri" w:cs="Calibri"/>
      <w:color w:val="000000"/>
      <w:sz w:val="20"/>
      <w:szCs w:val="20"/>
    </w:rPr>
  </w:style>
  <w:style w:type="character" w:styleId="Odkaznapoznmkupodiarou">
    <w:name w:val="footnote reference"/>
    <w:basedOn w:val="Predvolenpsmoodseku"/>
    <w:uiPriority w:val="99"/>
    <w:semiHidden/>
    <w:unhideWhenUsed/>
    <w:rsid w:val="003D033C"/>
    <w:rPr>
      <w:vertAlign w:val="superscript"/>
    </w:rPr>
  </w:style>
  <w:style w:type="character" w:styleId="Odkaznakomentr">
    <w:name w:val="annotation reference"/>
    <w:uiPriority w:val="99"/>
    <w:semiHidden/>
    <w:unhideWhenUsed/>
    <w:rPr>
      <w:sz w:val="16"/>
      <w:szCs w:val="16"/>
    </w:rPr>
  </w:style>
  <w:style w:type="paragraph" w:styleId="Textkomentra">
    <w:name w:val="annotation text"/>
    <w:basedOn w:val="Normlny"/>
    <w:link w:val="TextkomentraChar1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uiPriority w:val="99"/>
    <w:semiHidden/>
    <w:rsid w:val="005C016F"/>
    <w:rPr>
      <w:rFonts w:ascii="Calibri" w:eastAsia="Calibri" w:hAnsi="Calibri" w:cs="Calibri"/>
      <w:color w:val="000000"/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1"/>
    <w:uiPriority w:val="99"/>
    <w:semiHidden/>
    <w:unhideWhenUsed/>
    <w:rPr>
      <w:b/>
      <w:bCs/>
    </w:rPr>
  </w:style>
  <w:style w:type="character" w:customStyle="1" w:styleId="PredmetkomentraChar">
    <w:name w:val="Predmet komentára Char"/>
    <w:basedOn w:val="TextkomentraChar"/>
    <w:uiPriority w:val="99"/>
    <w:semiHidden/>
    <w:rsid w:val="005C016F"/>
    <w:rPr>
      <w:rFonts w:ascii="Calibri" w:eastAsia="Calibri" w:hAnsi="Calibri" w:cs="Calibri"/>
      <w:b/>
      <w:bCs/>
      <w:color w:val="000000"/>
      <w:sz w:val="20"/>
      <w:szCs w:val="20"/>
    </w:rPr>
  </w:style>
  <w:style w:type="paragraph" w:styleId="Odsekzoznamu">
    <w:name w:val="List Paragraph"/>
    <w:basedOn w:val="Normlny"/>
    <w:uiPriority w:val="34"/>
    <w:qFormat/>
    <w:rsid w:val="00453F20"/>
    <w:pPr>
      <w:ind w:left="720"/>
      <w:contextualSpacing/>
    </w:pPr>
  </w:style>
  <w:style w:type="paragraph" w:styleId="Revzia">
    <w:name w:val="Revision"/>
    <w:hidden/>
    <w:uiPriority w:val="99"/>
    <w:semiHidden/>
    <w:rsid w:val="0011134E"/>
    <w:pPr>
      <w:spacing w:after="0" w:line="240" w:lineRule="auto"/>
    </w:pPr>
    <w:rPr>
      <w:color w:val="000000"/>
    </w:rPr>
  </w:style>
  <w:style w:type="paragraph" w:customStyle="1" w:styleId="Default">
    <w:name w:val="Default"/>
    <w:qFormat/>
    <w:rsid w:val="004A4AB3"/>
    <w:pPr>
      <w:widowControl w:val="0"/>
      <w:autoSpaceDE w:val="0"/>
      <w:autoSpaceDN w:val="0"/>
      <w:adjustRightInd w:val="0"/>
      <w:spacing w:after="0" w:line="240" w:lineRule="auto"/>
    </w:pPr>
    <w:rPr>
      <w:rFonts w:ascii="Myriad Pro" w:hAnsi="Myriad Pro" w:cs="Myriad Pro"/>
      <w:color w:val="000000"/>
      <w:lang w:val="en-US" w:eastAsia="en-US"/>
    </w:rPr>
  </w:style>
  <w:style w:type="character" w:customStyle="1" w:styleId="PredmetkomentraChar1">
    <w:name w:val="Predmet komentára Char1"/>
    <w:basedOn w:val="TextkomentraChar1"/>
    <w:link w:val="Predmetkomentra"/>
    <w:uiPriority w:val="99"/>
    <w:semiHidden/>
    <w:rPr>
      <w:b/>
      <w:bCs/>
      <w:sz w:val="20"/>
      <w:szCs w:val="20"/>
    </w:rPr>
  </w:style>
  <w:style w:type="character" w:customStyle="1" w:styleId="TextkomentraChar1">
    <w:name w:val="Text komentára Char1"/>
    <w:link w:val="Textkomentra"/>
    <w:uiPriority w:val="99"/>
    <w:semiHidden/>
    <w:rPr>
      <w:sz w:val="20"/>
      <w:szCs w:val="20"/>
    </w:rPr>
  </w:style>
  <w:style w:type="paragraph" w:styleId="Podtitul">
    <w:name w:val="Subtitle"/>
    <w:basedOn w:val="Normlny"/>
    <w:next w:val="Normlny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  <w:tblCellMar>
        <w:top w:w="31" w:type="dxa"/>
        <w:left w:w="108" w:type="dxa"/>
        <w:right w:w="6" w:type="dxa"/>
      </w:tblCellMar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  <w:tblCellMar>
        <w:top w:w="31" w:type="dxa"/>
        <w:left w:w="108" w:type="dxa"/>
        <w:right w:w="6" w:type="dxa"/>
      </w:tblCellMar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  <w:tblCellMar>
        <w:top w:w="31" w:type="dxa"/>
        <w:left w:w="108" w:type="dxa"/>
      </w:tblCellMar>
    </w:tblPr>
  </w:style>
  <w:style w:type="table" w:customStyle="1" w:styleId="a2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3">
    <w:basedOn w:val="TableNormal"/>
    <w:pPr>
      <w:spacing w:after="0" w:line="240" w:lineRule="auto"/>
    </w:pPr>
    <w:tblPr>
      <w:tblStyleRowBandSize w:val="1"/>
      <w:tblStyleColBandSize w:val="1"/>
      <w:tblCellMar>
        <w:top w:w="31" w:type="dxa"/>
        <w:left w:w="108" w:type="dxa"/>
        <w:right w:w="3" w:type="dxa"/>
      </w:tblCellMar>
    </w:tblPr>
  </w:style>
  <w:style w:type="table" w:customStyle="1" w:styleId="a4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Bezriadkovania">
    <w:name w:val="No Spacing"/>
    <w:uiPriority w:val="1"/>
    <w:qFormat/>
    <w:rsid w:val="00582118"/>
    <w:pPr>
      <w:spacing w:after="0" w:line="240" w:lineRule="auto"/>
      <w:ind w:right="0" w:firstLine="0"/>
      <w:jc w:val="left"/>
    </w:pPr>
    <w:rPr>
      <w:rFonts w:eastAsia="Times New Roman" w:cs="Times New Roman"/>
      <w:sz w:val="22"/>
      <w:szCs w:val="22"/>
    </w:rPr>
  </w:style>
  <w:style w:type="paragraph" w:styleId="Hlavika">
    <w:name w:val="header"/>
    <w:basedOn w:val="Normlny"/>
    <w:link w:val="HlavikaChar"/>
    <w:uiPriority w:val="99"/>
    <w:semiHidden/>
    <w:unhideWhenUsed/>
    <w:rsid w:val="0080064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semiHidden/>
    <w:rsid w:val="0080064C"/>
    <w:rPr>
      <w:color w:val="000000"/>
    </w:rPr>
  </w:style>
  <w:style w:type="character" w:styleId="Hypertextovprepojenie">
    <w:name w:val="Hyperlink"/>
    <w:basedOn w:val="Predvolenpsmoodseku"/>
    <w:uiPriority w:val="99"/>
    <w:unhideWhenUsed/>
    <w:rsid w:val="00EA30A7"/>
    <w:rPr>
      <w:color w:val="0563C1" w:themeColor="hyperlink"/>
      <w:u w:val="single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701DB6"/>
    <w:rPr>
      <w:color w:val="954F72" w:themeColor="followedHyperlink"/>
      <w:u w:val="single"/>
    </w:rPr>
  </w:style>
  <w:style w:type="paragraph" w:styleId="Pta">
    <w:name w:val="footer"/>
    <w:basedOn w:val="Normlny"/>
    <w:link w:val="PtaChar"/>
    <w:uiPriority w:val="99"/>
    <w:unhideWhenUsed/>
    <w:rsid w:val="007F15CC"/>
    <w:pPr>
      <w:tabs>
        <w:tab w:val="center" w:pos="4680"/>
        <w:tab w:val="right" w:pos="9360"/>
      </w:tabs>
      <w:spacing w:after="0" w:line="240" w:lineRule="auto"/>
      <w:ind w:right="0" w:firstLine="0"/>
      <w:jc w:val="left"/>
    </w:pPr>
    <w:rPr>
      <w:rFonts w:asciiTheme="minorHAnsi" w:eastAsiaTheme="minorEastAsia" w:hAnsiTheme="minorHAnsi" w:cs="Times New Roman"/>
      <w:color w:val="auto"/>
      <w:sz w:val="22"/>
      <w:szCs w:val="22"/>
    </w:rPr>
  </w:style>
  <w:style w:type="character" w:customStyle="1" w:styleId="PtaChar">
    <w:name w:val="Päta Char"/>
    <w:basedOn w:val="Predvolenpsmoodseku"/>
    <w:link w:val="Pta"/>
    <w:uiPriority w:val="99"/>
    <w:rsid w:val="007F15CC"/>
    <w:rPr>
      <w:rFonts w:asciiTheme="minorHAnsi" w:eastAsiaTheme="minorEastAsia" w:hAnsiTheme="minorHAnsi" w:cs="Times New Roman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14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6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50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52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09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94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69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06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1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04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84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95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18" Type="http://schemas.openxmlformats.org/officeDocument/2006/relationships/footer" Target="footer5.xml"/><Relationship Id="rId3" Type="http://schemas.openxmlformats.org/officeDocument/2006/relationships/numbering" Target="numbering.xml"/><Relationship Id="rId21" Type="http://schemas.openxmlformats.org/officeDocument/2006/relationships/fontTable" Target="fontTable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footer" Target="footer4.xml"/><Relationship Id="rId2" Type="http://schemas.openxmlformats.org/officeDocument/2006/relationships/customXml" Target="../customXml/item2.xml"/><Relationship Id="rId16" Type="http://schemas.openxmlformats.org/officeDocument/2006/relationships/header" Target="header5.xml"/><Relationship Id="rId20" Type="http://schemas.openxmlformats.org/officeDocument/2006/relationships/footer" Target="footer6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23" Type="http://schemas.openxmlformats.org/officeDocument/2006/relationships/theme" Target="theme/theme1.xml"/><Relationship Id="rId10" Type="http://schemas.openxmlformats.org/officeDocument/2006/relationships/header" Target="header2.xml"/><Relationship Id="rId19" Type="http://schemas.openxmlformats.org/officeDocument/2006/relationships/header" Target="header6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Relationship Id="rId22" Type="http://schemas.microsoft.com/office/2011/relationships/people" Target="peop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aQpDkhrgHAMD4CxbNiqHwrH6PIQ==">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C314429B-F5F3-4F8A-A2B0-1109C65054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14</Words>
  <Characters>3506</Characters>
  <Application>Microsoft Office Word</Application>
  <DocSecurity>0</DocSecurity>
  <Lines>29</Lines>
  <Paragraphs>8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michelkova@gmail.com</dc:creator>
  <cp:lastModifiedBy>Marianna Michelková</cp:lastModifiedBy>
  <cp:revision>2</cp:revision>
  <dcterms:created xsi:type="dcterms:W3CDTF">2022-06-21T12:24:00Z</dcterms:created>
  <dcterms:modified xsi:type="dcterms:W3CDTF">2022-06-21T12:24:00Z</dcterms:modified>
</cp:coreProperties>
</file>